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C5FC3E" w14:textId="77777777" w:rsidR="003A1D37" w:rsidRDefault="003A1D37" w:rsidP="00384A3A">
      <w:pPr>
        <w:spacing w:line="276" w:lineRule="auto"/>
        <w:rPr>
          <w:sz w:val="32"/>
          <w:szCs w:val="32"/>
        </w:rPr>
      </w:pPr>
    </w:p>
    <w:p w14:paraId="796AC4BD" w14:textId="77777777" w:rsidR="00680271" w:rsidRPr="00C27792" w:rsidRDefault="00384A3A" w:rsidP="00384A3A">
      <w:pPr>
        <w:spacing w:line="276" w:lineRule="auto"/>
        <w:rPr>
          <w:sz w:val="32"/>
          <w:szCs w:val="32"/>
        </w:rPr>
      </w:pPr>
      <w:r w:rsidRPr="00C27792">
        <w:rPr>
          <w:sz w:val="32"/>
          <w:szCs w:val="32"/>
        </w:rPr>
        <w:t xml:space="preserve">Calling Leads Process: </w:t>
      </w:r>
    </w:p>
    <w:p w14:paraId="100A8E49" w14:textId="77777777" w:rsidR="00384A3A" w:rsidRPr="00C27792" w:rsidRDefault="00384A3A" w:rsidP="00384A3A">
      <w:pPr>
        <w:spacing w:line="276" w:lineRule="auto"/>
        <w:rPr>
          <w:sz w:val="28"/>
          <w:szCs w:val="28"/>
        </w:rPr>
      </w:pPr>
      <w:r w:rsidRPr="00C27792">
        <w:rPr>
          <w:sz w:val="28"/>
          <w:szCs w:val="28"/>
        </w:rPr>
        <w:t>Lead Source: Network Marketer Leads</w:t>
      </w:r>
    </w:p>
    <w:p w14:paraId="0001314F" w14:textId="77777777" w:rsidR="00384A3A" w:rsidRDefault="00384A3A" w:rsidP="00384A3A">
      <w:pPr>
        <w:spacing w:line="276" w:lineRule="auto"/>
      </w:pPr>
    </w:p>
    <w:p w14:paraId="48CD4C4F" w14:textId="77777777" w:rsidR="00384A3A" w:rsidRPr="00C27792" w:rsidRDefault="00384A3A" w:rsidP="00384A3A">
      <w:pPr>
        <w:spacing w:line="276" w:lineRule="auto"/>
        <w:rPr>
          <w:b/>
          <w:bCs/>
          <w:sz w:val="28"/>
          <w:szCs w:val="28"/>
        </w:rPr>
      </w:pPr>
      <w:r w:rsidRPr="00C27792">
        <w:rPr>
          <w:b/>
          <w:bCs/>
          <w:sz w:val="28"/>
          <w:szCs w:val="28"/>
        </w:rPr>
        <w:t>Call 1: Voicemail</w:t>
      </w:r>
    </w:p>
    <w:p w14:paraId="06F55DC7" w14:textId="77777777" w:rsidR="00384A3A" w:rsidRDefault="00384A3A" w:rsidP="00384A3A">
      <w:pPr>
        <w:spacing w:line="276" w:lineRule="auto"/>
      </w:pPr>
    </w:p>
    <w:p w14:paraId="0E1B4BED" w14:textId="77777777" w:rsidR="00384A3A" w:rsidRPr="00384A3A" w:rsidRDefault="00384A3A" w:rsidP="00384A3A">
      <w:pPr>
        <w:spacing w:line="276" w:lineRule="auto"/>
      </w:pPr>
      <w:r w:rsidRPr="00384A3A">
        <w:t xml:space="preserve">"Hi NAME, this is YOUR NAME calling you from CITY, STATE. I saw you were in network marketing </w:t>
      </w:r>
      <w:r w:rsidR="00717B0E">
        <w:t xml:space="preserve">(name of biz) </w:t>
      </w:r>
      <w:r w:rsidRPr="00384A3A">
        <w:t xml:space="preserve">and wanted to find out if increasing your </w:t>
      </w:r>
      <w:r w:rsidR="00717B0E">
        <w:t xml:space="preserve">duplication and </w:t>
      </w:r>
      <w:r w:rsidRPr="00384A3A">
        <w:t xml:space="preserve">success rates is something you'd like to talk about. I have info </w:t>
      </w:r>
      <w:r w:rsidR="00717B0E">
        <w:t xml:space="preserve">on a </w:t>
      </w:r>
      <w:proofErr w:type="spellStart"/>
      <w:r w:rsidR="00717B0E">
        <w:t>platoform</w:t>
      </w:r>
      <w:proofErr w:type="spellEnd"/>
      <w:r w:rsidR="00717B0E">
        <w:t xml:space="preserve"> </w:t>
      </w:r>
      <w:r w:rsidRPr="00384A3A">
        <w:t xml:space="preserve">that can give you </w:t>
      </w:r>
      <w:r w:rsidR="000B678A">
        <w:t>10Xs to 20Xs the</w:t>
      </w:r>
      <w:r w:rsidRPr="00384A3A">
        <w:t xml:space="preserve"> duplication</w:t>
      </w:r>
      <w:r w:rsidR="000B678A">
        <w:t xml:space="preserve"> rates you</w:t>
      </w:r>
      <w:r w:rsidR="00E42B2F">
        <w:t xml:space="preserve"> see</w:t>
      </w:r>
      <w:r w:rsidR="000B678A">
        <w:t xml:space="preserve"> today. </w:t>
      </w:r>
    </w:p>
    <w:p w14:paraId="483C7227" w14:textId="77777777" w:rsidR="00384A3A" w:rsidRPr="00384A3A" w:rsidRDefault="00384A3A" w:rsidP="00384A3A">
      <w:pPr>
        <w:spacing w:line="276" w:lineRule="auto"/>
      </w:pPr>
      <w:r w:rsidRPr="00384A3A">
        <w:t xml:space="preserve"> </w:t>
      </w:r>
    </w:p>
    <w:p w14:paraId="51F41EB4" w14:textId="77777777" w:rsidR="00384A3A" w:rsidRPr="00384A3A" w:rsidRDefault="00384A3A" w:rsidP="00384A3A">
      <w:pPr>
        <w:spacing w:line="276" w:lineRule="auto"/>
      </w:pPr>
      <w:r w:rsidRPr="00384A3A">
        <w:t>Call me at PHONE NUMBER if interested</w:t>
      </w:r>
    </w:p>
    <w:p w14:paraId="1D4AC5BF" w14:textId="77777777" w:rsidR="00384A3A" w:rsidRPr="00384A3A" w:rsidRDefault="00384A3A" w:rsidP="00384A3A">
      <w:pPr>
        <w:spacing w:line="276" w:lineRule="auto"/>
      </w:pPr>
    </w:p>
    <w:p w14:paraId="5890E882" w14:textId="77777777" w:rsidR="00384A3A" w:rsidRPr="00C27792" w:rsidRDefault="00384A3A" w:rsidP="00384A3A">
      <w:pPr>
        <w:spacing w:line="276" w:lineRule="auto"/>
        <w:rPr>
          <w:b/>
          <w:bCs/>
          <w:sz w:val="28"/>
          <w:szCs w:val="28"/>
        </w:rPr>
      </w:pPr>
      <w:r w:rsidRPr="00C27792">
        <w:rPr>
          <w:b/>
          <w:bCs/>
          <w:sz w:val="28"/>
          <w:szCs w:val="28"/>
        </w:rPr>
        <w:t xml:space="preserve">Follow Up Text (Send after leaving </w:t>
      </w:r>
      <w:r w:rsidR="00C214DF">
        <w:rPr>
          <w:b/>
          <w:bCs/>
          <w:sz w:val="28"/>
          <w:szCs w:val="28"/>
        </w:rPr>
        <w:t xml:space="preserve">a </w:t>
      </w:r>
      <w:r w:rsidRPr="00C27792">
        <w:rPr>
          <w:b/>
          <w:bCs/>
          <w:sz w:val="28"/>
          <w:szCs w:val="28"/>
        </w:rPr>
        <w:t>message)</w:t>
      </w:r>
    </w:p>
    <w:p w14:paraId="4A349EF0" w14:textId="77777777" w:rsidR="00384A3A" w:rsidRDefault="00384A3A" w:rsidP="00384A3A">
      <w:pPr>
        <w:spacing w:line="276" w:lineRule="auto"/>
      </w:pPr>
    </w:p>
    <w:p w14:paraId="5FC2439D" w14:textId="77777777" w:rsidR="00384A3A" w:rsidRDefault="00384A3A" w:rsidP="00384A3A">
      <w:pPr>
        <w:spacing w:line="276" w:lineRule="auto"/>
      </w:pPr>
      <w:r w:rsidRPr="00384A3A">
        <w:t>Hi NAME, this is YOURFIRSTNAME - I just left you a message – check out this short video at https://</w:t>
      </w:r>
      <w:r w:rsidR="00183A7A">
        <w:t xml:space="preserve"> https://networkmarketingduplication.com/</w:t>
      </w:r>
      <w:r w:rsidRPr="00384A3A">
        <w:t xml:space="preserve">USERID </w:t>
      </w:r>
      <w:r w:rsidR="000B678A">
        <w:t>- di</w:t>
      </w:r>
      <w:r w:rsidRPr="00384A3A">
        <w:t>scover how</w:t>
      </w:r>
      <w:r w:rsidR="000B678A">
        <w:t xml:space="preserve"> you can </w:t>
      </w:r>
      <w:r w:rsidR="000B678A" w:rsidRPr="00E42B2F">
        <w:t>increase</w:t>
      </w:r>
      <w:r w:rsidR="000B678A">
        <w:t xml:space="preserve"> your duplication rates by 10 to 20X</w:t>
      </w:r>
      <w:r w:rsidR="00E42B2F">
        <w:t>'</w:t>
      </w:r>
      <w:r w:rsidR="000B678A">
        <w:t>s</w:t>
      </w:r>
      <w:r w:rsidRPr="00384A3A">
        <w:t xml:space="preserve"> with this new residual income plan. It is completely changing how people look at </w:t>
      </w:r>
      <w:r w:rsidR="000B678A">
        <w:t>network marketing</w:t>
      </w:r>
      <w:r w:rsidRPr="00384A3A">
        <w:t>. Check it out. Reply S to STOP further messages. Thanks</w:t>
      </w:r>
    </w:p>
    <w:p w14:paraId="3AA8C37D" w14:textId="77777777" w:rsidR="00384A3A" w:rsidRDefault="00384A3A" w:rsidP="00384A3A">
      <w:pPr>
        <w:spacing w:line="276" w:lineRule="auto"/>
      </w:pPr>
    </w:p>
    <w:p w14:paraId="77606A00" w14:textId="77777777" w:rsidR="00384A3A" w:rsidRDefault="00384A3A" w:rsidP="00384A3A">
      <w:pPr>
        <w:spacing w:line="276" w:lineRule="auto"/>
        <w:rPr>
          <w:b/>
          <w:bCs/>
          <w:sz w:val="28"/>
          <w:szCs w:val="28"/>
        </w:rPr>
      </w:pPr>
      <w:r w:rsidRPr="00C27792">
        <w:rPr>
          <w:b/>
          <w:bCs/>
          <w:sz w:val="28"/>
          <w:szCs w:val="28"/>
        </w:rPr>
        <w:t>Call 1: Live Contact Script</w:t>
      </w:r>
    </w:p>
    <w:p w14:paraId="48CF68CD" w14:textId="77777777" w:rsidR="003A1D37" w:rsidRPr="003A1D37" w:rsidRDefault="003A1D37" w:rsidP="00384A3A">
      <w:pPr>
        <w:spacing w:line="276" w:lineRule="auto"/>
        <w:rPr>
          <w:b/>
          <w:bCs/>
          <w:sz w:val="20"/>
          <w:szCs w:val="20"/>
        </w:rPr>
      </w:pPr>
      <w:r w:rsidRPr="003A1D37">
        <w:rPr>
          <w:b/>
          <w:bCs/>
          <w:sz w:val="20"/>
          <w:szCs w:val="20"/>
        </w:rPr>
        <w:t>[NOTE: Use this script for callbacks too]</w:t>
      </w:r>
    </w:p>
    <w:p w14:paraId="57F46267" w14:textId="77777777" w:rsidR="00384A3A" w:rsidRDefault="00384A3A" w:rsidP="00384A3A">
      <w:pPr>
        <w:spacing w:line="276" w:lineRule="auto"/>
      </w:pPr>
    </w:p>
    <w:p w14:paraId="556FF2C4" w14:textId="35D3ED8C" w:rsidR="00384A3A" w:rsidRDefault="00384A3A" w:rsidP="00384A3A">
      <w:pPr>
        <w:spacing w:line="276" w:lineRule="auto"/>
      </w:pPr>
      <w:r>
        <w:t>Hey &lt;first</w:t>
      </w:r>
      <w:r w:rsidR="003A1D37">
        <w:t xml:space="preserve"> </w:t>
      </w:r>
      <w:r>
        <w:t xml:space="preserve">name&gt;, </w:t>
      </w:r>
      <w:r w:rsidR="000B678A">
        <w:t>I</w:t>
      </w:r>
      <w:r w:rsidR="00E42B2F">
        <w:t>'</w:t>
      </w:r>
      <w:r w:rsidR="000B678A">
        <w:t xml:space="preserve">m glad I reached you. </w:t>
      </w:r>
      <w:r>
        <w:t>I</w:t>
      </w:r>
      <w:r w:rsidR="00E42B2F">
        <w:t>'</w:t>
      </w:r>
      <w:r w:rsidR="000B678A">
        <w:t>m</w:t>
      </w:r>
      <w:r>
        <w:t xml:space="preserve"> call</w:t>
      </w:r>
      <w:r w:rsidR="000B678A">
        <w:t>ing</w:t>
      </w:r>
      <w:r>
        <w:t xml:space="preserve"> because I noticed you were in the network marketing industry</w:t>
      </w:r>
      <w:r w:rsidR="00C95B15">
        <w:t xml:space="preserve"> with</w:t>
      </w:r>
      <w:r>
        <w:t xml:space="preserve"> </w:t>
      </w:r>
      <w:r w:rsidR="00717B0E">
        <w:t xml:space="preserve">(name of biz) </w:t>
      </w:r>
      <w:r>
        <w:t>before and thought this resource might help you build a business easier.</w:t>
      </w:r>
    </w:p>
    <w:p w14:paraId="42C131E1" w14:textId="77777777" w:rsidR="00384A3A" w:rsidRDefault="00384A3A" w:rsidP="00384A3A">
      <w:pPr>
        <w:spacing w:line="276" w:lineRule="auto"/>
      </w:pPr>
    </w:p>
    <w:p w14:paraId="08A35511" w14:textId="11E893A8" w:rsidR="00384A3A" w:rsidRDefault="00384A3A" w:rsidP="00384A3A">
      <w:pPr>
        <w:spacing w:line="276" w:lineRule="auto"/>
      </w:pPr>
      <w:r>
        <w:t xml:space="preserve">Are you </w:t>
      </w:r>
      <w:r w:rsidR="00717B0E">
        <w:t xml:space="preserve">still </w:t>
      </w:r>
      <w:r>
        <w:t xml:space="preserve">working with </w:t>
      </w:r>
      <w:r w:rsidR="00717B0E">
        <w:t xml:space="preserve">biz name </w:t>
      </w:r>
      <w:r>
        <w:t xml:space="preserve">? </w:t>
      </w:r>
    </w:p>
    <w:p w14:paraId="7D0315DC" w14:textId="77777777" w:rsidR="00384A3A" w:rsidRDefault="00384A3A" w:rsidP="00384A3A">
      <w:pPr>
        <w:spacing w:line="276" w:lineRule="auto"/>
      </w:pPr>
    </w:p>
    <w:p w14:paraId="68A230A3" w14:textId="3F5315C3" w:rsidR="005A6D33" w:rsidRDefault="00384A3A" w:rsidP="00384A3A">
      <w:pPr>
        <w:spacing w:line="276" w:lineRule="auto"/>
      </w:pPr>
      <w:r>
        <w:t>[IF YES]</w:t>
      </w:r>
    </w:p>
    <w:p w14:paraId="6CB38DC8" w14:textId="77777777" w:rsidR="005A6D33" w:rsidRDefault="005A6D33" w:rsidP="00384A3A">
      <w:pPr>
        <w:spacing w:line="276" w:lineRule="auto"/>
      </w:pPr>
    </w:p>
    <w:p w14:paraId="0D12CE15" w14:textId="77777777" w:rsidR="005A6D33" w:rsidRDefault="005A6D33" w:rsidP="005A6D33">
      <w:pPr>
        <w:spacing w:line="276" w:lineRule="auto"/>
      </w:pPr>
      <w:r>
        <w:t>And how big of a team have you built so far? [WRITE DOWN THEIR ANSWER]</w:t>
      </w:r>
    </w:p>
    <w:p w14:paraId="2578C642" w14:textId="270E31CC" w:rsidR="005A6D33" w:rsidRDefault="005A6D33" w:rsidP="005A6D33">
      <w:pPr>
        <w:spacing w:line="276" w:lineRule="auto"/>
      </w:pPr>
      <w:r>
        <w:t xml:space="preserve">[IF NO TEAM OR NO SUCCESS GO TO </w:t>
      </w:r>
      <w:r w:rsidR="00B55A95">
        <w:t>FAILED NETWORK MARKETER</w:t>
      </w:r>
      <w:r>
        <w:t xml:space="preserve"> SCRIPT]</w:t>
      </w:r>
    </w:p>
    <w:p w14:paraId="21BBFC39" w14:textId="43C7D400" w:rsidR="005A6D33" w:rsidRDefault="005A6D33" w:rsidP="00384A3A">
      <w:pPr>
        <w:spacing w:line="276" w:lineRule="auto"/>
      </w:pPr>
    </w:p>
    <w:p w14:paraId="641CCDCD" w14:textId="69292AF4" w:rsidR="005A6D33" w:rsidRDefault="005A6D33" w:rsidP="00384A3A">
      <w:pPr>
        <w:spacing w:line="276" w:lineRule="auto"/>
      </w:pPr>
      <w:r>
        <w:t>[IF NO]</w:t>
      </w:r>
    </w:p>
    <w:p w14:paraId="6461EAE3" w14:textId="77777777" w:rsidR="000B678A" w:rsidRDefault="000B678A" w:rsidP="00384A3A">
      <w:pPr>
        <w:spacing w:line="276" w:lineRule="auto"/>
      </w:pPr>
    </w:p>
    <w:p w14:paraId="1B7CF97B" w14:textId="77777777" w:rsidR="000B678A" w:rsidRDefault="000B678A" w:rsidP="00384A3A">
      <w:pPr>
        <w:spacing w:line="276" w:lineRule="auto"/>
      </w:pPr>
      <w:r>
        <w:t xml:space="preserve">What company are you working? </w:t>
      </w:r>
      <w:r w:rsidR="00FC46DF">
        <w:t>[WRITE DOWN THEIR ANSWER]</w:t>
      </w:r>
    </w:p>
    <w:p w14:paraId="247BB68E" w14:textId="77777777" w:rsidR="00FC46DF" w:rsidRDefault="00FC46DF" w:rsidP="00384A3A">
      <w:pPr>
        <w:spacing w:line="276" w:lineRule="auto"/>
      </w:pPr>
    </w:p>
    <w:p w14:paraId="6FF5019B" w14:textId="77777777" w:rsidR="005A6D33" w:rsidRDefault="005A6D33" w:rsidP="00384A3A">
      <w:pPr>
        <w:spacing w:line="276" w:lineRule="auto"/>
      </w:pPr>
    </w:p>
    <w:p w14:paraId="03617C5D" w14:textId="7176A717" w:rsidR="00384A3A" w:rsidRDefault="00384A3A" w:rsidP="00384A3A">
      <w:pPr>
        <w:spacing w:line="276" w:lineRule="auto"/>
      </w:pPr>
      <w:r>
        <w:t xml:space="preserve">I'm sure we both know that </w:t>
      </w:r>
      <w:r w:rsidR="00FC46DF">
        <w:t>THE</w:t>
      </w:r>
      <w:r>
        <w:t xml:space="preserve"> MAJOR issue </w:t>
      </w:r>
      <w:r w:rsidR="00FC46DF">
        <w:t>network marketing team builders face</w:t>
      </w:r>
      <w:r>
        <w:t xml:space="preserve"> is duplication. How many times have you seen people in your downline FAIL to take action to build a business?</w:t>
      </w:r>
    </w:p>
    <w:p w14:paraId="4DECB5C7" w14:textId="77777777" w:rsidR="00384A3A" w:rsidRDefault="00384A3A" w:rsidP="00384A3A">
      <w:pPr>
        <w:spacing w:line="276" w:lineRule="auto"/>
      </w:pPr>
    </w:p>
    <w:p w14:paraId="0D0683C4" w14:textId="77777777" w:rsidR="00384A3A" w:rsidRDefault="00384A3A" w:rsidP="00384A3A">
      <w:pPr>
        <w:spacing w:line="276" w:lineRule="auto"/>
      </w:pPr>
      <w:r>
        <w:t>[LISTEN]</w:t>
      </w:r>
    </w:p>
    <w:p w14:paraId="4DF99BF7" w14:textId="77777777" w:rsidR="00384A3A" w:rsidRDefault="00384A3A" w:rsidP="00384A3A">
      <w:pPr>
        <w:spacing w:line="276" w:lineRule="auto"/>
      </w:pPr>
    </w:p>
    <w:p w14:paraId="7BE1418C" w14:textId="77777777" w:rsidR="00384A3A" w:rsidRDefault="00384A3A" w:rsidP="00384A3A">
      <w:pPr>
        <w:spacing w:line="276" w:lineRule="auto"/>
      </w:pPr>
      <w:r>
        <w:t>It's frustrating, isn't it?</w:t>
      </w:r>
    </w:p>
    <w:p w14:paraId="0B9C8A81" w14:textId="77777777" w:rsidR="00384A3A" w:rsidRDefault="00384A3A" w:rsidP="00384A3A">
      <w:pPr>
        <w:spacing w:line="276" w:lineRule="auto"/>
      </w:pPr>
    </w:p>
    <w:p w14:paraId="0F7A270C" w14:textId="77777777" w:rsidR="00384A3A" w:rsidRDefault="00384A3A" w:rsidP="00384A3A">
      <w:pPr>
        <w:spacing w:line="276" w:lineRule="auto"/>
      </w:pPr>
      <w:r>
        <w:t>[LISTEN AND LET THEM VENT A LITTLE]</w:t>
      </w:r>
    </w:p>
    <w:p w14:paraId="5C38A2F7" w14:textId="77777777" w:rsidR="00384A3A" w:rsidRDefault="00384A3A" w:rsidP="00384A3A">
      <w:pPr>
        <w:spacing w:line="276" w:lineRule="auto"/>
      </w:pPr>
    </w:p>
    <w:p w14:paraId="03D0D2FF" w14:textId="77777777" w:rsidR="00384A3A" w:rsidRDefault="00384A3A" w:rsidP="00384A3A">
      <w:pPr>
        <w:spacing w:line="276" w:lineRule="auto"/>
      </w:pPr>
      <w:r>
        <w:t xml:space="preserve">Well then, my call will be really good news for you. </w:t>
      </w:r>
    </w:p>
    <w:p w14:paraId="7D3B3E60" w14:textId="77777777" w:rsidR="00384A3A" w:rsidRDefault="00384A3A" w:rsidP="00384A3A">
      <w:pPr>
        <w:spacing w:line="276" w:lineRule="auto"/>
      </w:pPr>
    </w:p>
    <w:p w14:paraId="64D4DC7D" w14:textId="77777777" w:rsidR="00384A3A" w:rsidRDefault="00384A3A" w:rsidP="00384A3A">
      <w:pPr>
        <w:spacing w:line="276" w:lineRule="auto"/>
      </w:pPr>
      <w:r>
        <w:t xml:space="preserve">I discovered a company that specializes in helping people create success in a network marketing business. </w:t>
      </w:r>
    </w:p>
    <w:p w14:paraId="551B8BBD" w14:textId="77777777" w:rsidR="00384A3A" w:rsidRDefault="00384A3A" w:rsidP="00384A3A">
      <w:pPr>
        <w:spacing w:line="276" w:lineRule="auto"/>
      </w:pPr>
      <w:r>
        <w:t xml:space="preserve"> </w:t>
      </w:r>
    </w:p>
    <w:p w14:paraId="1CCCB3D2" w14:textId="77777777" w:rsidR="00384A3A" w:rsidRDefault="00384A3A" w:rsidP="00384A3A">
      <w:pPr>
        <w:spacing w:line="276" w:lineRule="auto"/>
      </w:pPr>
      <w:r>
        <w:t xml:space="preserve">They have been around since 2003 and have 10 to 20X's the duplication rate, with new team members successfully taking action to build their business. </w:t>
      </w:r>
    </w:p>
    <w:p w14:paraId="741B30D0" w14:textId="77777777" w:rsidR="00384A3A" w:rsidRDefault="00384A3A" w:rsidP="00384A3A">
      <w:pPr>
        <w:spacing w:line="276" w:lineRule="auto"/>
      </w:pPr>
    </w:p>
    <w:p w14:paraId="522C9E3D" w14:textId="77777777" w:rsidR="00EB6D89" w:rsidRDefault="00EB6D89" w:rsidP="00384A3A">
      <w:pPr>
        <w:spacing w:line="276" w:lineRule="auto"/>
      </w:pPr>
      <w:r>
        <w:t>[PAUSE]</w:t>
      </w:r>
    </w:p>
    <w:p w14:paraId="14BF5B9C" w14:textId="77777777" w:rsidR="00EB6D89" w:rsidRDefault="00EB6D89" w:rsidP="00384A3A">
      <w:pPr>
        <w:spacing w:line="276" w:lineRule="auto"/>
      </w:pPr>
    </w:p>
    <w:p w14:paraId="0C2A3429" w14:textId="77777777" w:rsidR="00384A3A" w:rsidRDefault="00384A3A" w:rsidP="00384A3A">
      <w:pPr>
        <w:spacing w:line="276" w:lineRule="auto"/>
      </w:pPr>
      <w:r>
        <w:t>The reason for that success is that there is a sales team doing all the calls, follow-up, and enrollments for you</w:t>
      </w:r>
      <w:r w:rsidR="000B678A">
        <w:t xml:space="preserve"> AND </w:t>
      </w:r>
      <w:r w:rsidR="00EB6D89">
        <w:t xml:space="preserve">all of </w:t>
      </w:r>
      <w:r w:rsidR="000B678A">
        <w:t>your team members</w:t>
      </w:r>
      <w:r>
        <w:t>.</w:t>
      </w:r>
    </w:p>
    <w:p w14:paraId="4A1FBD1F" w14:textId="77777777" w:rsidR="00384A3A" w:rsidRDefault="00384A3A" w:rsidP="00384A3A">
      <w:pPr>
        <w:spacing w:line="276" w:lineRule="auto"/>
      </w:pPr>
    </w:p>
    <w:p w14:paraId="3EA718E4" w14:textId="77777777" w:rsidR="00384A3A" w:rsidRDefault="000B678A" w:rsidP="00384A3A">
      <w:pPr>
        <w:spacing w:line="276" w:lineRule="auto"/>
      </w:pPr>
      <w:r>
        <w:t>There is even</w:t>
      </w:r>
      <w:r w:rsidR="00384A3A">
        <w:t xml:space="preserve"> personal coaching to help you</w:t>
      </w:r>
      <w:r w:rsidR="00E42B2F">
        <w:t>,</w:t>
      </w:r>
      <w:r w:rsidR="00384A3A">
        <w:t xml:space="preserve"> </w:t>
      </w:r>
      <w:r>
        <w:t xml:space="preserve">AND </w:t>
      </w:r>
      <w:r w:rsidR="00EB6D89">
        <w:t>every member of your team</w:t>
      </w:r>
      <w:r w:rsidR="00E42B2F">
        <w:t>,</w:t>
      </w:r>
      <w:r>
        <w:t xml:space="preserve"> </w:t>
      </w:r>
      <w:r w:rsidR="00384A3A">
        <w:t>customize a marketing plan</w:t>
      </w:r>
      <w:r w:rsidR="00E42B2F">
        <w:t xml:space="preserve"> that</w:t>
      </w:r>
      <w:r>
        <w:t xml:space="preserve"> provides a comfortable path and environment that the masses are willing to follow. </w:t>
      </w:r>
    </w:p>
    <w:p w14:paraId="2B72B95F" w14:textId="77777777" w:rsidR="00BD13C6" w:rsidRDefault="00BD13C6" w:rsidP="00384A3A">
      <w:pPr>
        <w:spacing w:line="276" w:lineRule="auto"/>
      </w:pPr>
    </w:p>
    <w:p w14:paraId="6B3E437B" w14:textId="77777777" w:rsidR="00BD13C6" w:rsidRDefault="00BD13C6" w:rsidP="00384A3A">
      <w:pPr>
        <w:spacing w:line="276" w:lineRule="auto"/>
      </w:pPr>
      <w:r>
        <w:t xml:space="preserve">The marketing plan helps ALL of your team members generate a consistent flow of prospects into the business. </w:t>
      </w:r>
    </w:p>
    <w:p w14:paraId="4EAFBAF2" w14:textId="77777777" w:rsidR="00384A3A" w:rsidRDefault="00384A3A" w:rsidP="00384A3A">
      <w:pPr>
        <w:spacing w:line="276" w:lineRule="auto"/>
      </w:pPr>
      <w:r>
        <w:t xml:space="preserve"> </w:t>
      </w:r>
    </w:p>
    <w:p w14:paraId="46A3BA18" w14:textId="77777777" w:rsidR="00384A3A" w:rsidRDefault="00384A3A" w:rsidP="00384A3A">
      <w:pPr>
        <w:spacing w:line="276" w:lineRule="auto"/>
      </w:pPr>
      <w:r>
        <w:t>It could be a great fit to help you build your [COMPANY THEY ARE WORKING] business.</w:t>
      </w:r>
    </w:p>
    <w:p w14:paraId="1226FEF1" w14:textId="77777777" w:rsidR="00384A3A" w:rsidRDefault="00384A3A" w:rsidP="00384A3A">
      <w:pPr>
        <w:spacing w:line="276" w:lineRule="auto"/>
      </w:pPr>
      <w:r>
        <w:t xml:space="preserve"> </w:t>
      </w:r>
    </w:p>
    <w:p w14:paraId="7D0F1D51" w14:textId="77777777" w:rsidR="00384A3A" w:rsidRDefault="00384A3A" w:rsidP="00384A3A">
      <w:pPr>
        <w:spacing w:line="276" w:lineRule="auto"/>
      </w:pPr>
      <w:r>
        <w:t>Would you like to learn more about how you could get the help you need for your team to duplicate better?</w:t>
      </w:r>
    </w:p>
    <w:p w14:paraId="47E4AE5A" w14:textId="77777777" w:rsidR="00384A3A" w:rsidRDefault="00384A3A" w:rsidP="00384A3A">
      <w:pPr>
        <w:spacing w:line="276" w:lineRule="auto"/>
      </w:pPr>
    </w:p>
    <w:p w14:paraId="2B018B56" w14:textId="77777777" w:rsidR="00384A3A" w:rsidRDefault="00384A3A" w:rsidP="00384A3A">
      <w:pPr>
        <w:spacing w:line="276" w:lineRule="auto"/>
      </w:pPr>
      <w:r>
        <w:t>[IF YES}</w:t>
      </w:r>
    </w:p>
    <w:p w14:paraId="754B3782" w14:textId="77777777" w:rsidR="00384A3A" w:rsidRDefault="00384A3A" w:rsidP="00384A3A">
      <w:pPr>
        <w:spacing w:line="276" w:lineRule="auto"/>
      </w:pPr>
      <w:r>
        <w:t xml:space="preserve"> </w:t>
      </w:r>
    </w:p>
    <w:p w14:paraId="7EBDD93A" w14:textId="77777777" w:rsidR="005A6D33" w:rsidRDefault="005A6D33" w:rsidP="00384A3A">
      <w:pPr>
        <w:spacing w:line="276" w:lineRule="auto"/>
      </w:pPr>
    </w:p>
    <w:p w14:paraId="3C638A1C" w14:textId="77777777" w:rsidR="005A6D33" w:rsidRDefault="005A6D33" w:rsidP="00384A3A">
      <w:pPr>
        <w:spacing w:line="276" w:lineRule="auto"/>
      </w:pPr>
    </w:p>
    <w:p w14:paraId="619D6B30" w14:textId="51B62AA3" w:rsidR="00384A3A" w:rsidRDefault="00BD13C6" w:rsidP="00384A3A">
      <w:pPr>
        <w:spacing w:line="276" w:lineRule="auto"/>
      </w:pPr>
      <w:r>
        <w:t>Great. I</w:t>
      </w:r>
      <w:r w:rsidR="00E42B2F">
        <w:t>'</w:t>
      </w:r>
      <w:r>
        <w:t xml:space="preserve">ll put in a request and </w:t>
      </w:r>
      <w:r w:rsidR="00384A3A">
        <w:t>have someone from my team give you a call to explain how this unique, cutting-edge approach works.</w:t>
      </w:r>
    </w:p>
    <w:p w14:paraId="6F25FF1B" w14:textId="77777777" w:rsidR="00384A3A" w:rsidRPr="003A1D37" w:rsidRDefault="00384A3A" w:rsidP="00384A3A">
      <w:pPr>
        <w:spacing w:line="276" w:lineRule="auto"/>
        <w:rPr>
          <w:sz w:val="22"/>
          <w:szCs w:val="22"/>
        </w:rPr>
      </w:pPr>
      <w:r w:rsidRPr="003A1D37">
        <w:rPr>
          <w:sz w:val="22"/>
          <w:szCs w:val="22"/>
        </w:rPr>
        <w:t xml:space="preserve"> </w:t>
      </w:r>
    </w:p>
    <w:p w14:paraId="1FB89384" w14:textId="77777777" w:rsidR="00384A3A" w:rsidRPr="003A1D37" w:rsidRDefault="00BD13C6" w:rsidP="00384A3A">
      <w:pPr>
        <w:spacing w:line="276" w:lineRule="auto"/>
        <w:rPr>
          <w:sz w:val="20"/>
          <w:szCs w:val="20"/>
        </w:rPr>
      </w:pPr>
      <w:r w:rsidRPr="003A1D37">
        <w:rPr>
          <w:sz w:val="20"/>
          <w:szCs w:val="20"/>
        </w:rPr>
        <w:t>[</w:t>
      </w:r>
      <w:r w:rsidR="00384A3A" w:rsidRPr="003A1D37">
        <w:rPr>
          <w:b/>
          <w:bCs/>
          <w:sz w:val="20"/>
          <w:szCs w:val="20"/>
        </w:rPr>
        <w:t>NOTE</w:t>
      </w:r>
      <w:r w:rsidR="00384A3A" w:rsidRPr="003A1D37">
        <w:rPr>
          <w:sz w:val="20"/>
          <w:szCs w:val="20"/>
        </w:rPr>
        <w:t>: Then put their name and contact info into your GPN back office as a *Lead* with a little background info on them, and our team does the rest.</w:t>
      </w:r>
      <w:r w:rsidRPr="003A1D37">
        <w:rPr>
          <w:sz w:val="20"/>
          <w:szCs w:val="20"/>
        </w:rPr>
        <w:t>]</w:t>
      </w:r>
    </w:p>
    <w:p w14:paraId="06FFE73A" w14:textId="77777777" w:rsidR="00384A3A" w:rsidRDefault="00384A3A" w:rsidP="00384A3A">
      <w:pPr>
        <w:spacing w:line="276" w:lineRule="auto"/>
      </w:pPr>
    </w:p>
    <w:p w14:paraId="22565F5C" w14:textId="77777777" w:rsidR="00384A3A" w:rsidRDefault="00384A3A" w:rsidP="00384A3A">
      <w:pPr>
        <w:spacing w:line="276" w:lineRule="auto"/>
      </w:pPr>
      <w:r>
        <w:t>[IF NO]</w:t>
      </w:r>
    </w:p>
    <w:p w14:paraId="6695043E" w14:textId="77777777" w:rsidR="00384A3A" w:rsidRDefault="00384A3A" w:rsidP="00384A3A">
      <w:pPr>
        <w:spacing w:line="276" w:lineRule="auto"/>
      </w:pPr>
    </w:p>
    <w:p w14:paraId="7DD0A4B9" w14:textId="77777777" w:rsidR="00384A3A" w:rsidRDefault="00384A3A" w:rsidP="00384A3A">
      <w:pPr>
        <w:spacing w:line="276" w:lineRule="auto"/>
      </w:pPr>
      <w:r>
        <w:t xml:space="preserve">No problem. You have my number on caller ID, right? </w:t>
      </w:r>
    </w:p>
    <w:p w14:paraId="484C441E" w14:textId="77777777" w:rsidR="00384A3A" w:rsidRDefault="00384A3A" w:rsidP="00384A3A">
      <w:pPr>
        <w:spacing w:line="276" w:lineRule="auto"/>
      </w:pPr>
    </w:p>
    <w:p w14:paraId="30DE16EE" w14:textId="77777777" w:rsidR="00384A3A" w:rsidRDefault="00384A3A" w:rsidP="00384A3A">
      <w:pPr>
        <w:spacing w:line="276" w:lineRule="auto"/>
      </w:pPr>
      <w:r>
        <w:t>[YES]</w:t>
      </w:r>
    </w:p>
    <w:p w14:paraId="53226EBE" w14:textId="77777777" w:rsidR="00384A3A" w:rsidRDefault="00384A3A" w:rsidP="00384A3A">
      <w:pPr>
        <w:spacing w:line="276" w:lineRule="auto"/>
      </w:pPr>
    </w:p>
    <w:p w14:paraId="6AFF5765" w14:textId="14600543" w:rsidR="00384A3A" w:rsidRDefault="005A6D33" w:rsidP="00384A3A">
      <w:pPr>
        <w:spacing w:line="276" w:lineRule="auto"/>
      </w:pPr>
      <w:r>
        <w:t>Good.</w:t>
      </w:r>
      <w:r w:rsidR="00384A3A">
        <w:t xml:space="preserve"> save it with my first name</w:t>
      </w:r>
      <w:r w:rsidR="00E42B2F">
        <w:t>,</w:t>
      </w:r>
      <w:r w:rsidR="00384A3A">
        <w:t xml:space="preserve"> YOUR FIRST NAME</w:t>
      </w:r>
      <w:r w:rsidR="00E42B2F">
        <w:t>,</w:t>
      </w:r>
      <w:r w:rsidR="00384A3A">
        <w:t xml:space="preserve"> and if you ever change your mind</w:t>
      </w:r>
      <w:r w:rsidR="00E42B2F">
        <w:t>,</w:t>
      </w:r>
      <w:r w:rsidR="00384A3A">
        <w:t xml:space="preserve"> give me a call</w:t>
      </w:r>
      <w:r w:rsidR="00E42B2F">
        <w:t>.</w:t>
      </w:r>
    </w:p>
    <w:p w14:paraId="60C8BEDE" w14:textId="77777777" w:rsidR="00384A3A" w:rsidRDefault="00384A3A" w:rsidP="00384A3A">
      <w:pPr>
        <w:spacing w:line="276" w:lineRule="auto"/>
      </w:pPr>
    </w:p>
    <w:p w14:paraId="104F2A2F" w14:textId="77777777" w:rsidR="00384A3A" w:rsidRDefault="00384A3A" w:rsidP="00384A3A">
      <w:pPr>
        <w:spacing w:line="276" w:lineRule="auto"/>
      </w:pPr>
      <w:r>
        <w:t>Hey. Would it be okay if I texted you a website with a short video to check out?</w:t>
      </w:r>
    </w:p>
    <w:p w14:paraId="48121741" w14:textId="77777777" w:rsidR="00384A3A" w:rsidRDefault="00384A3A" w:rsidP="00384A3A">
      <w:pPr>
        <w:spacing w:line="276" w:lineRule="auto"/>
      </w:pPr>
    </w:p>
    <w:p w14:paraId="7912EBB5" w14:textId="77777777" w:rsidR="00384A3A" w:rsidRDefault="00384A3A" w:rsidP="00384A3A">
      <w:pPr>
        <w:spacing w:line="276" w:lineRule="auto"/>
      </w:pPr>
      <w:r>
        <w:t>[YES]</w:t>
      </w:r>
    </w:p>
    <w:p w14:paraId="65E96973" w14:textId="77777777" w:rsidR="00384A3A" w:rsidRDefault="00384A3A" w:rsidP="00384A3A">
      <w:pPr>
        <w:spacing w:line="276" w:lineRule="auto"/>
      </w:pPr>
    </w:p>
    <w:p w14:paraId="467F53CB" w14:textId="77777777" w:rsidR="00384A3A" w:rsidRDefault="00384A3A" w:rsidP="00384A3A">
      <w:pPr>
        <w:spacing w:line="276" w:lineRule="auto"/>
      </w:pPr>
      <w:r>
        <w:t>I</w:t>
      </w:r>
      <w:r w:rsidR="00C214DF">
        <w:t>'</w:t>
      </w:r>
      <w:r>
        <w:t>ll send it now. It</w:t>
      </w:r>
      <w:r w:rsidR="00C214DF">
        <w:t>'</w:t>
      </w:r>
      <w:r>
        <w:t xml:space="preserve">s well worth </w:t>
      </w:r>
      <w:r w:rsidR="00E42B2F">
        <w:t>a few minutes</w:t>
      </w:r>
      <w:r>
        <w:t xml:space="preserve"> to check out. </w:t>
      </w:r>
    </w:p>
    <w:p w14:paraId="1DBE659F" w14:textId="77777777" w:rsidR="00384A3A" w:rsidRDefault="00384A3A" w:rsidP="00384A3A">
      <w:pPr>
        <w:spacing w:line="276" w:lineRule="auto"/>
      </w:pPr>
    </w:p>
    <w:p w14:paraId="2C4D3431" w14:textId="77777777" w:rsidR="00384A3A" w:rsidRDefault="00384A3A" w:rsidP="00384A3A">
      <w:pPr>
        <w:spacing w:line="276" w:lineRule="auto"/>
      </w:pPr>
      <w:r>
        <w:t>[SE</w:t>
      </w:r>
      <w:r w:rsidR="00BD13C6">
        <w:t>E THE TEXT MESSAGES BELOW</w:t>
      </w:r>
      <w:r>
        <w:t>]</w:t>
      </w:r>
    </w:p>
    <w:p w14:paraId="28D814D1" w14:textId="77777777" w:rsidR="00384A3A" w:rsidRDefault="00384A3A" w:rsidP="00384A3A">
      <w:pPr>
        <w:spacing w:line="276" w:lineRule="auto"/>
      </w:pPr>
    </w:p>
    <w:p w14:paraId="04A367AD" w14:textId="77777777" w:rsidR="00384A3A" w:rsidRDefault="00384A3A" w:rsidP="00384A3A">
      <w:pPr>
        <w:spacing w:line="276" w:lineRule="auto"/>
      </w:pPr>
      <w:r>
        <w:t>[IF NO]</w:t>
      </w:r>
    </w:p>
    <w:p w14:paraId="0BCD11D8" w14:textId="77777777" w:rsidR="00384A3A" w:rsidRDefault="00384A3A" w:rsidP="00384A3A">
      <w:pPr>
        <w:spacing w:line="276" w:lineRule="auto"/>
      </w:pPr>
    </w:p>
    <w:p w14:paraId="55325592" w14:textId="77777777" w:rsidR="00384A3A" w:rsidRDefault="00384A3A" w:rsidP="00384A3A">
      <w:pPr>
        <w:spacing w:line="276" w:lineRule="auto"/>
      </w:pPr>
      <w:r>
        <w:t>No worries, good luck to you. I hope your downline duplication rate improves for you somehow.</w:t>
      </w:r>
    </w:p>
    <w:p w14:paraId="0709B489" w14:textId="77777777" w:rsidR="00BD13C6" w:rsidRDefault="00BD13C6" w:rsidP="00384A3A">
      <w:pPr>
        <w:spacing w:line="276" w:lineRule="auto"/>
      </w:pPr>
    </w:p>
    <w:p w14:paraId="1A5F8DDD" w14:textId="77777777" w:rsidR="00BD13C6" w:rsidRDefault="00BD13C6" w:rsidP="00384A3A">
      <w:pPr>
        <w:spacing w:line="276" w:lineRule="auto"/>
      </w:pPr>
      <w:r>
        <w:t>[IF NO, TAKE THEM OFF OF YOUR LIST]</w:t>
      </w:r>
    </w:p>
    <w:p w14:paraId="5ED22390" w14:textId="77777777" w:rsidR="00384A3A" w:rsidRDefault="00384A3A" w:rsidP="00384A3A">
      <w:pPr>
        <w:spacing w:line="276" w:lineRule="auto"/>
      </w:pPr>
    </w:p>
    <w:p w14:paraId="7EB34725" w14:textId="77777777" w:rsidR="005A6D33" w:rsidRDefault="005A6D3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br w:type="page"/>
      </w:r>
    </w:p>
    <w:p w14:paraId="022D389F" w14:textId="77777777" w:rsidR="005A6D33" w:rsidRDefault="005A6D33" w:rsidP="00384A3A">
      <w:pPr>
        <w:spacing w:line="276" w:lineRule="auto"/>
        <w:rPr>
          <w:b/>
          <w:bCs/>
          <w:sz w:val="32"/>
          <w:szCs w:val="32"/>
        </w:rPr>
      </w:pPr>
    </w:p>
    <w:p w14:paraId="3EAB21B5" w14:textId="3EBD6089" w:rsidR="00384A3A" w:rsidRPr="00C27792" w:rsidRDefault="00384A3A" w:rsidP="00384A3A">
      <w:pPr>
        <w:spacing w:line="276" w:lineRule="auto"/>
        <w:rPr>
          <w:b/>
          <w:bCs/>
          <w:sz w:val="32"/>
          <w:szCs w:val="32"/>
        </w:rPr>
      </w:pPr>
      <w:r w:rsidRPr="00C27792">
        <w:rPr>
          <w:b/>
          <w:bCs/>
          <w:sz w:val="32"/>
          <w:szCs w:val="32"/>
        </w:rPr>
        <w:t>Follow Up Text After Call</w:t>
      </w:r>
    </w:p>
    <w:p w14:paraId="4638E0CA" w14:textId="77777777" w:rsidR="00384A3A" w:rsidRPr="00C27792" w:rsidRDefault="00384A3A" w:rsidP="00384A3A">
      <w:pPr>
        <w:spacing w:line="276" w:lineRule="auto"/>
        <w:rPr>
          <w:sz w:val="32"/>
          <w:szCs w:val="32"/>
        </w:rPr>
      </w:pPr>
    </w:p>
    <w:p w14:paraId="0F147C87" w14:textId="77777777" w:rsidR="00384A3A" w:rsidRPr="00384A3A" w:rsidRDefault="00384A3A" w:rsidP="00384A3A">
      <w:pPr>
        <w:spacing w:line="276" w:lineRule="auto"/>
        <w:rPr>
          <w:i/>
          <w:iCs/>
          <w:u w:val="single"/>
        </w:rPr>
      </w:pPr>
      <w:r w:rsidRPr="00BD13C6">
        <w:rPr>
          <w:i/>
          <w:iCs/>
          <w:highlight w:val="yellow"/>
          <w:u w:val="single"/>
        </w:rPr>
        <w:t>If Added to Pipeline</w:t>
      </w:r>
    </w:p>
    <w:p w14:paraId="1FFA0409" w14:textId="77777777" w:rsidR="00384A3A" w:rsidRDefault="00384A3A" w:rsidP="00384A3A">
      <w:pPr>
        <w:spacing w:line="276" w:lineRule="auto"/>
      </w:pPr>
    </w:p>
    <w:p w14:paraId="5579A190" w14:textId="77777777" w:rsidR="00384A3A" w:rsidRDefault="00384A3A" w:rsidP="00384A3A">
      <w:pPr>
        <w:spacing w:line="276" w:lineRule="auto"/>
      </w:pPr>
      <w:r>
        <w:t>Hi FIRSTNAME, YOUR NAME AGAIN, my team will contact you by text and set a time that's convenient for you. Let me know if you need anything in the meantime</w:t>
      </w:r>
    </w:p>
    <w:p w14:paraId="3637F86A" w14:textId="77777777" w:rsidR="00384A3A" w:rsidRDefault="00384A3A" w:rsidP="00384A3A">
      <w:pPr>
        <w:spacing w:line="276" w:lineRule="auto"/>
      </w:pPr>
    </w:p>
    <w:p w14:paraId="1C41D1F4" w14:textId="77777777" w:rsidR="00384A3A" w:rsidRPr="00384A3A" w:rsidRDefault="00384A3A" w:rsidP="00384A3A">
      <w:pPr>
        <w:spacing w:line="276" w:lineRule="auto"/>
        <w:rPr>
          <w:i/>
          <w:iCs/>
          <w:u w:val="single"/>
        </w:rPr>
      </w:pPr>
      <w:r w:rsidRPr="00BD13C6">
        <w:rPr>
          <w:i/>
          <w:iCs/>
          <w:highlight w:val="yellow"/>
          <w:u w:val="single"/>
        </w:rPr>
        <w:t>If Sending Your Landing Page Link</w:t>
      </w:r>
    </w:p>
    <w:p w14:paraId="24203025" w14:textId="77777777" w:rsidR="00384A3A" w:rsidRDefault="00384A3A" w:rsidP="00384A3A">
      <w:pPr>
        <w:spacing w:line="276" w:lineRule="auto"/>
      </w:pPr>
    </w:p>
    <w:p w14:paraId="01E3BF41" w14:textId="77777777" w:rsidR="00384A3A" w:rsidRDefault="00384A3A" w:rsidP="00384A3A">
      <w:pPr>
        <w:spacing w:line="276" w:lineRule="auto"/>
      </w:pPr>
      <w:r>
        <w:t xml:space="preserve">Good talking to you, FIRSTNAME, here's the link I promised to send YOUR </w:t>
      </w:r>
      <w:r w:rsidR="00183A7A" w:rsidRPr="00183A7A">
        <w:rPr>
          <w:caps/>
        </w:rPr>
        <w:t>https:// networkmarketingduplication.com</w:t>
      </w:r>
      <w:r w:rsidR="00183A7A">
        <w:t>/</w:t>
      </w:r>
      <w:r w:rsidR="00183A7A" w:rsidRPr="00384A3A">
        <w:t>USERID</w:t>
      </w:r>
      <w:r w:rsidR="00183A7A">
        <w:t xml:space="preserve"> </w:t>
      </w:r>
      <w:r>
        <w:t>LINK - check it out and let's see how we can create a win-win together.</w:t>
      </w:r>
    </w:p>
    <w:p w14:paraId="192CE2DA" w14:textId="77777777" w:rsidR="00384A3A" w:rsidRDefault="00384A3A" w:rsidP="00384A3A">
      <w:pPr>
        <w:spacing w:line="276" w:lineRule="auto"/>
      </w:pPr>
    </w:p>
    <w:p w14:paraId="49E0884B" w14:textId="77777777" w:rsidR="00384A3A" w:rsidRPr="00C27792" w:rsidRDefault="00384A3A" w:rsidP="00384A3A">
      <w:pPr>
        <w:spacing w:line="276" w:lineRule="auto"/>
        <w:rPr>
          <w:b/>
          <w:bCs/>
          <w:sz w:val="32"/>
          <w:szCs w:val="32"/>
        </w:rPr>
      </w:pPr>
      <w:r w:rsidRPr="00C27792">
        <w:rPr>
          <w:b/>
          <w:bCs/>
          <w:sz w:val="32"/>
          <w:szCs w:val="32"/>
        </w:rPr>
        <w:t>Text</w:t>
      </w:r>
      <w:r w:rsidR="00EB4439">
        <w:rPr>
          <w:b/>
          <w:bCs/>
          <w:sz w:val="32"/>
          <w:szCs w:val="32"/>
        </w:rPr>
        <w:t>s to send</w:t>
      </w:r>
      <w:r w:rsidRPr="00C27792">
        <w:rPr>
          <w:b/>
          <w:bCs/>
          <w:sz w:val="32"/>
          <w:szCs w:val="32"/>
        </w:rPr>
        <w:t xml:space="preserve"> if no </w:t>
      </w:r>
      <w:r w:rsidR="00C27792" w:rsidRPr="00C27792">
        <w:rPr>
          <w:b/>
          <w:bCs/>
          <w:sz w:val="32"/>
          <w:szCs w:val="32"/>
        </w:rPr>
        <w:t>response to</w:t>
      </w:r>
      <w:r w:rsidRPr="00C27792">
        <w:rPr>
          <w:b/>
          <w:bCs/>
          <w:sz w:val="32"/>
          <w:szCs w:val="32"/>
        </w:rPr>
        <w:t xml:space="preserve"> </w:t>
      </w:r>
      <w:r w:rsidR="00BD13C6">
        <w:rPr>
          <w:b/>
          <w:bCs/>
          <w:sz w:val="32"/>
          <w:szCs w:val="32"/>
        </w:rPr>
        <w:t xml:space="preserve">first </w:t>
      </w:r>
      <w:r w:rsidRPr="00C27792">
        <w:rPr>
          <w:b/>
          <w:bCs/>
          <w:sz w:val="32"/>
          <w:szCs w:val="32"/>
        </w:rPr>
        <w:t>call</w:t>
      </w:r>
    </w:p>
    <w:p w14:paraId="45D96E9A" w14:textId="77777777" w:rsidR="00384A3A" w:rsidRDefault="00384A3A" w:rsidP="00384A3A">
      <w:pPr>
        <w:spacing w:line="276" w:lineRule="auto"/>
      </w:pPr>
    </w:p>
    <w:p w14:paraId="4174DD1E" w14:textId="77777777" w:rsidR="00C27792" w:rsidRPr="00C27792" w:rsidRDefault="00384A3A" w:rsidP="00C27792">
      <w:pPr>
        <w:pStyle w:val="Heading3"/>
        <w:shd w:val="clear" w:color="auto" w:fill="FFFFFF"/>
        <w:spacing w:before="0" w:beforeAutospacing="0" w:after="0" w:afterAutospacing="0" w:line="288" w:lineRule="atLeast"/>
        <w:textAlignment w:val="baseline"/>
        <w:rPr>
          <w:rFonts w:ascii="Arial" w:hAnsi="Arial" w:cs="Arial"/>
          <w:sz w:val="24"/>
          <w:szCs w:val="24"/>
        </w:rPr>
      </w:pPr>
      <w:r w:rsidRPr="00C27792">
        <w:rPr>
          <w:rFonts w:ascii="Arial" w:hAnsi="Arial" w:cs="Arial"/>
          <w:sz w:val="24"/>
          <w:szCs w:val="24"/>
        </w:rPr>
        <w:t xml:space="preserve">Text 2 </w:t>
      </w:r>
      <w:r w:rsidR="00C27792" w:rsidRPr="00C27792">
        <w:rPr>
          <w:rFonts w:ascii="Arial" w:hAnsi="Arial" w:cs="Arial"/>
          <w:sz w:val="24"/>
          <w:szCs w:val="24"/>
        </w:rPr>
        <w:t>SENT NEXT DAY</w:t>
      </w:r>
      <w:r w:rsidR="00BD13C6">
        <w:rPr>
          <w:rFonts w:ascii="Arial" w:hAnsi="Arial" w:cs="Arial"/>
          <w:sz w:val="24"/>
          <w:szCs w:val="24"/>
        </w:rPr>
        <w:t xml:space="preserve"> </w:t>
      </w:r>
      <w:r w:rsidR="00C27792" w:rsidRPr="00C27792">
        <w:rPr>
          <w:rFonts w:ascii="Arial" w:hAnsi="Arial" w:cs="Arial"/>
          <w:sz w:val="24"/>
          <w:szCs w:val="24"/>
        </w:rPr>
        <w:t>IF THEY DID NOT REPLY S FOR STOP</w:t>
      </w:r>
    </w:p>
    <w:p w14:paraId="3B539334" w14:textId="77777777" w:rsidR="00C27792" w:rsidRDefault="00C27792" w:rsidP="00384A3A">
      <w:pPr>
        <w:spacing w:line="276" w:lineRule="auto"/>
      </w:pPr>
    </w:p>
    <w:p w14:paraId="1042FA6D" w14:textId="73E2BFE3" w:rsidR="00C27792" w:rsidRPr="00C27792" w:rsidRDefault="00C27792" w:rsidP="00384A3A">
      <w:pPr>
        <w:spacing w:line="276" w:lineRule="auto"/>
      </w:pPr>
      <w:r w:rsidRPr="00C27792">
        <w:t xml:space="preserve">NAME, YOURFIRSTNAME again – did you know that over 95% of people in a home business fail? We have over </w:t>
      </w:r>
      <w:r w:rsidR="00BD13C6">
        <w:t>7 out of 10 people</w:t>
      </w:r>
      <w:r w:rsidRPr="00C27792">
        <w:t xml:space="preserve"> </w:t>
      </w:r>
      <w:r w:rsidR="00BD13C6">
        <w:t>following</w:t>
      </w:r>
      <w:r w:rsidRPr="00C27792">
        <w:t xml:space="preserve"> our Residual Income Success Plan – are you in a home business now? </w:t>
      </w:r>
      <w:r w:rsidR="00C95B7C">
        <w:t xml:space="preserve">Would you like to talk to an expert about how to increase duplication </w:t>
      </w:r>
      <w:r w:rsidR="00C95B15">
        <w:t>1</w:t>
      </w:r>
      <w:r w:rsidR="00C95B7C">
        <w:t xml:space="preserve">0X to </w:t>
      </w:r>
      <w:r w:rsidR="00C95B15">
        <w:t>2</w:t>
      </w:r>
      <w:r w:rsidR="00C95B7C">
        <w:t>0X’s</w:t>
      </w:r>
      <w:r w:rsidRPr="00C27792">
        <w:t xml:space="preserve">? Reply </w:t>
      </w:r>
      <w:r w:rsidR="00C95B15">
        <w:t xml:space="preserve">YES </w:t>
      </w:r>
      <w:r w:rsidRPr="00C27792">
        <w:t>to let me know – we can put you on a good path.</w:t>
      </w:r>
    </w:p>
    <w:p w14:paraId="748DD47A" w14:textId="77777777" w:rsidR="00C27792" w:rsidRDefault="00C27792" w:rsidP="00384A3A">
      <w:pPr>
        <w:spacing w:line="276" w:lineRule="auto"/>
      </w:pPr>
    </w:p>
    <w:p w14:paraId="001D44F6" w14:textId="0D2DA276" w:rsidR="00EB4439" w:rsidRPr="00EB4439" w:rsidRDefault="00EB443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  <w:rPr>
          <w:i/>
          <w:iCs/>
          <w:u w:val="single"/>
        </w:rPr>
      </w:pPr>
      <w:r w:rsidRPr="00EB4439">
        <w:rPr>
          <w:i/>
          <w:iCs/>
          <w:u w:val="single"/>
        </w:rPr>
        <w:t xml:space="preserve">TEXT </w:t>
      </w:r>
      <w:r>
        <w:rPr>
          <w:i/>
          <w:iCs/>
          <w:u w:val="single"/>
        </w:rPr>
        <w:t>2</w:t>
      </w:r>
      <w:r w:rsidRPr="00EB4439">
        <w:rPr>
          <w:i/>
          <w:iCs/>
          <w:u w:val="single"/>
        </w:rPr>
        <w:t xml:space="preserve"> REPLY IF RESPONSE</w:t>
      </w:r>
      <w:r w:rsidR="00C95B15">
        <w:rPr>
          <w:i/>
          <w:iCs/>
          <w:u w:val="single"/>
        </w:rPr>
        <w:t xml:space="preserve"> YES</w:t>
      </w:r>
    </w:p>
    <w:p w14:paraId="7DEB2F8F" w14:textId="77777777" w:rsidR="00EB4439" w:rsidRDefault="00EB443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</w:pPr>
      <w:r w:rsidRPr="00EB4439">
        <w:t>Great to hear from you. I</w:t>
      </w:r>
      <w:r w:rsidR="00C214DF">
        <w:t>'</w:t>
      </w:r>
      <w:r w:rsidRPr="00EB4439">
        <w:t xml:space="preserve">ll </w:t>
      </w:r>
      <w:r>
        <w:t xml:space="preserve">have my team of experts </w:t>
      </w:r>
      <w:r w:rsidRPr="00EB4439">
        <w:t>give you a call</w:t>
      </w:r>
      <w:r w:rsidR="00E42B2F">
        <w:t>. They'll</w:t>
      </w:r>
      <w:r w:rsidRPr="00EB4439">
        <w:t xml:space="preserve"> show you how </w:t>
      </w:r>
      <w:r>
        <w:t xml:space="preserve">to </w:t>
      </w:r>
      <w:r w:rsidRPr="00EB4439">
        <w:t xml:space="preserve">set </w:t>
      </w:r>
      <w:r>
        <w:t>your</w:t>
      </w:r>
      <w:r w:rsidRPr="00EB4439">
        <w:t xml:space="preserve">self up to </w:t>
      </w:r>
      <w:r w:rsidR="00BD13C6">
        <w:t>increase your duplication rates</w:t>
      </w:r>
      <w:r w:rsidR="00E42B2F">
        <w:t>. O</w:t>
      </w:r>
      <w:r>
        <w:t>ur tea</w:t>
      </w:r>
      <w:r w:rsidR="00E42B2F">
        <w:t xml:space="preserve">m has </w:t>
      </w:r>
      <w:r w:rsidR="00BD13C6">
        <w:t>7 out of 10 people</w:t>
      </w:r>
      <w:r w:rsidR="00BD13C6" w:rsidRPr="00C27792">
        <w:t xml:space="preserve"> </w:t>
      </w:r>
      <w:r>
        <w:t>successfully taking action to build their business</w:t>
      </w:r>
      <w:r w:rsidR="00BD13C6">
        <w:t xml:space="preserve"> vs</w:t>
      </w:r>
      <w:r w:rsidR="00E42B2F">
        <w:t>.</w:t>
      </w:r>
      <w:r w:rsidR="00BD13C6">
        <w:t xml:space="preserve"> </w:t>
      </w:r>
      <w:r w:rsidR="00BD13C6" w:rsidRPr="00BD13C6">
        <w:t xml:space="preserve">usually less than 5 in 100 in most </w:t>
      </w:r>
      <w:r w:rsidR="00BD13C6">
        <w:t>network marketing</w:t>
      </w:r>
      <w:r w:rsidR="00BD13C6" w:rsidRPr="00BD13C6">
        <w:t xml:space="preserve"> businesses.</w:t>
      </w:r>
      <w:r w:rsidRPr="00EB4439">
        <w:t xml:space="preserve"> </w:t>
      </w:r>
      <w:r>
        <w:t>Expect a text to set up a time with you.</w:t>
      </w:r>
    </w:p>
    <w:p w14:paraId="428C88DF" w14:textId="77777777" w:rsidR="00EB4439" w:rsidRPr="00EB4439" w:rsidRDefault="00EB443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  <w:rPr>
          <w:b/>
          <w:bCs/>
          <w:sz w:val="20"/>
          <w:szCs w:val="20"/>
        </w:rPr>
      </w:pPr>
      <w:r w:rsidRPr="00EB4439">
        <w:rPr>
          <w:b/>
          <w:bCs/>
          <w:sz w:val="20"/>
          <w:szCs w:val="20"/>
        </w:rPr>
        <w:t xml:space="preserve">NOTE: Add </w:t>
      </w:r>
      <w:r w:rsidR="00E42B2F">
        <w:rPr>
          <w:b/>
          <w:bCs/>
          <w:sz w:val="20"/>
          <w:szCs w:val="20"/>
        </w:rPr>
        <w:t xml:space="preserve">the </w:t>
      </w:r>
      <w:r w:rsidRPr="00EB4439">
        <w:rPr>
          <w:b/>
          <w:bCs/>
          <w:sz w:val="20"/>
          <w:szCs w:val="20"/>
        </w:rPr>
        <w:t xml:space="preserve">lead to your GPN back office at GPNCenter.com </w:t>
      </w:r>
    </w:p>
    <w:p w14:paraId="246BA7E8" w14:textId="77777777" w:rsidR="00C27792" w:rsidRPr="00EB4439" w:rsidRDefault="00C27792" w:rsidP="00EB443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</w:pPr>
      <w:r w:rsidRPr="00C27792">
        <w:rPr>
          <w:b/>
          <w:bCs/>
        </w:rPr>
        <w:t>Text 3 – SENT 2 DAYS AFTER TEXT 2</w:t>
      </w:r>
    </w:p>
    <w:p w14:paraId="51154167" w14:textId="77777777" w:rsidR="00C27792" w:rsidRDefault="00C27792" w:rsidP="00C27792">
      <w:r w:rsidRPr="00C27792">
        <w:t xml:space="preserve">How do you get started with our Residual Income Success Plan? Check out </w:t>
      </w:r>
      <w:r w:rsidR="00183A7A">
        <w:t>https:// networkmarketingduplication.com/</w:t>
      </w:r>
      <w:r w:rsidR="00183A7A" w:rsidRPr="00384A3A">
        <w:t>USERID</w:t>
      </w:r>
      <w:r w:rsidR="00E42B2F">
        <w:t>;</w:t>
      </w:r>
      <w:r w:rsidRPr="00C27792">
        <w:t xml:space="preserve"> you</w:t>
      </w:r>
      <w:r w:rsidR="00C214DF">
        <w:t>'</w:t>
      </w:r>
      <w:r w:rsidRPr="00C27792">
        <w:t>ll be blown away. Opt-in or Reply C to request a Free Consultation to explore how we can create a win-win together.</w:t>
      </w:r>
    </w:p>
    <w:p w14:paraId="377AE941" w14:textId="77777777" w:rsidR="00EB4439" w:rsidRDefault="00EB4439" w:rsidP="00C27792"/>
    <w:p w14:paraId="74464EEB" w14:textId="77777777" w:rsidR="005A6D33" w:rsidRDefault="005A6D3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  <w:rPr>
          <w:rFonts w:eastAsia="Times New Roman" w:cs="Arial"/>
          <w:i/>
          <w:iCs/>
          <w:u w:val="single"/>
          <w:bdr w:val="none" w:sz="0" w:space="0" w:color="auto"/>
        </w:rPr>
      </w:pPr>
      <w:r>
        <w:rPr>
          <w:rFonts w:cs="Arial"/>
          <w:b/>
          <w:bCs/>
          <w:i/>
          <w:iCs/>
          <w:u w:val="single"/>
        </w:rPr>
        <w:br w:type="page"/>
      </w:r>
    </w:p>
    <w:p w14:paraId="05F3B0AD" w14:textId="77777777" w:rsidR="005A6D33" w:rsidRDefault="005A6D33" w:rsidP="00EB4439">
      <w:pPr>
        <w:pStyle w:val="Heading3"/>
        <w:shd w:val="clear" w:color="auto" w:fill="FFFFFF"/>
        <w:spacing w:before="0" w:beforeAutospacing="0" w:after="0" w:afterAutospacing="0" w:line="288" w:lineRule="atLeast"/>
        <w:textAlignment w:val="baseline"/>
        <w:rPr>
          <w:rFonts w:ascii="Arial" w:hAnsi="Arial" w:cs="Arial"/>
          <w:b w:val="0"/>
          <w:bCs w:val="0"/>
          <w:i/>
          <w:iCs/>
          <w:sz w:val="24"/>
          <w:szCs w:val="24"/>
          <w:u w:val="single"/>
        </w:rPr>
      </w:pPr>
    </w:p>
    <w:p w14:paraId="01533E7B" w14:textId="484E7BE4" w:rsidR="00EB4439" w:rsidRPr="00EB4439" w:rsidRDefault="00EB4439" w:rsidP="00EB4439">
      <w:pPr>
        <w:pStyle w:val="Heading3"/>
        <w:shd w:val="clear" w:color="auto" w:fill="FFFFFF"/>
        <w:spacing w:before="0" w:beforeAutospacing="0" w:after="0" w:afterAutospacing="0" w:line="288" w:lineRule="atLeast"/>
        <w:textAlignment w:val="baseline"/>
        <w:rPr>
          <w:rFonts w:ascii="Arial" w:hAnsi="Arial" w:cs="Arial"/>
          <w:b w:val="0"/>
          <w:bCs w:val="0"/>
          <w:i/>
          <w:iCs/>
          <w:sz w:val="24"/>
          <w:szCs w:val="24"/>
          <w:u w:val="single"/>
        </w:rPr>
      </w:pPr>
      <w:r w:rsidRPr="00EB4439">
        <w:rPr>
          <w:rFonts w:ascii="Arial" w:hAnsi="Arial" w:cs="Arial"/>
          <w:b w:val="0"/>
          <w:bCs w:val="0"/>
          <w:i/>
          <w:iCs/>
          <w:sz w:val="24"/>
          <w:szCs w:val="24"/>
          <w:u w:val="single"/>
        </w:rPr>
        <w:t xml:space="preserve">TEXT 3 REPLY IF RESPONSE IS </w:t>
      </w:r>
      <w:r w:rsidR="00C214DF">
        <w:rPr>
          <w:rFonts w:ascii="Arial" w:hAnsi="Arial" w:cs="Arial"/>
          <w:b w:val="0"/>
          <w:bCs w:val="0"/>
          <w:i/>
          <w:iCs/>
          <w:sz w:val="24"/>
          <w:szCs w:val="24"/>
          <w:u w:val="single"/>
        </w:rPr>
        <w:t>"</w:t>
      </w:r>
      <w:r w:rsidRPr="00EB4439">
        <w:rPr>
          <w:rFonts w:ascii="Arial" w:hAnsi="Arial" w:cs="Arial"/>
          <w:b w:val="0"/>
          <w:bCs w:val="0"/>
          <w:i/>
          <w:iCs/>
          <w:sz w:val="24"/>
          <w:szCs w:val="24"/>
          <w:u w:val="single"/>
        </w:rPr>
        <w:t>C</w:t>
      </w:r>
      <w:r w:rsidR="00C214DF">
        <w:rPr>
          <w:rFonts w:ascii="Arial" w:hAnsi="Arial" w:cs="Arial"/>
          <w:b w:val="0"/>
          <w:bCs w:val="0"/>
          <w:i/>
          <w:iCs/>
          <w:sz w:val="24"/>
          <w:szCs w:val="24"/>
          <w:u w:val="single"/>
        </w:rPr>
        <w:t>"</w:t>
      </w:r>
      <w:r w:rsidRPr="00EB4439">
        <w:rPr>
          <w:rFonts w:ascii="Arial" w:hAnsi="Arial" w:cs="Arial"/>
          <w:b w:val="0"/>
          <w:bCs w:val="0"/>
          <w:i/>
          <w:iCs/>
          <w:sz w:val="24"/>
          <w:szCs w:val="24"/>
          <w:u w:val="single"/>
        </w:rPr>
        <w:t xml:space="preserve"> FOR FREE CONSULTATION</w:t>
      </w:r>
    </w:p>
    <w:p w14:paraId="71909C51" w14:textId="77777777" w:rsidR="00EB4439" w:rsidRDefault="00EB4439" w:rsidP="00EB4439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</w:rPr>
      </w:pPr>
    </w:p>
    <w:p w14:paraId="0FCCB873" w14:textId="6E51CDE7" w:rsidR="003A1D37" w:rsidRDefault="00EB4439" w:rsidP="005A6D33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b/>
          <w:bCs/>
        </w:rPr>
      </w:pPr>
      <w:r w:rsidRPr="00EB4439">
        <w:rPr>
          <w:rFonts w:ascii="Arial" w:hAnsi="Arial" w:cs="Arial"/>
        </w:rPr>
        <w:t>Thanks for replying, NAME</w:t>
      </w:r>
      <w:r w:rsidR="00E42B2F">
        <w:rPr>
          <w:rFonts w:ascii="Arial" w:hAnsi="Arial" w:cs="Arial"/>
        </w:rPr>
        <w:t>.</w:t>
      </w:r>
      <w:r w:rsidRPr="00EB4439">
        <w:rPr>
          <w:rFonts w:ascii="Arial" w:hAnsi="Arial" w:cs="Arial"/>
        </w:rPr>
        <w:t xml:space="preserve"> I have requested that a Residual Income Success Plan specialist from my team at GPN contact you to see how we can create a win-win together. Expect a text from them to set a convenient meeting time with you.</w:t>
      </w:r>
    </w:p>
    <w:p w14:paraId="3BCCDE08" w14:textId="77777777" w:rsidR="003A1D37" w:rsidRDefault="003A1D37" w:rsidP="00EB4439">
      <w:pPr>
        <w:rPr>
          <w:b/>
          <w:bCs/>
        </w:rPr>
      </w:pPr>
    </w:p>
    <w:p w14:paraId="3D6EBE79" w14:textId="77777777" w:rsidR="00C27792" w:rsidRPr="00EB4439" w:rsidRDefault="00C27792" w:rsidP="00EB4439">
      <w:pPr>
        <w:rPr>
          <w:b/>
          <w:bCs/>
        </w:rPr>
      </w:pPr>
      <w:r w:rsidRPr="00EB4439">
        <w:rPr>
          <w:b/>
          <w:bCs/>
        </w:rPr>
        <w:t>T</w:t>
      </w:r>
      <w:r w:rsidR="00EB4439" w:rsidRPr="00EB4439">
        <w:rPr>
          <w:b/>
          <w:bCs/>
        </w:rPr>
        <w:t>ext</w:t>
      </w:r>
      <w:r w:rsidRPr="00EB4439">
        <w:rPr>
          <w:b/>
          <w:bCs/>
        </w:rPr>
        <w:t xml:space="preserve"> 4 – 3 DAYS AFTER SENDING TEXT 3</w:t>
      </w:r>
    </w:p>
    <w:p w14:paraId="5C8DF6C8" w14:textId="77777777" w:rsidR="00EB4439" w:rsidRDefault="00EB4439" w:rsidP="00C27792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</w:rPr>
      </w:pPr>
    </w:p>
    <w:p w14:paraId="4D4133CB" w14:textId="77777777" w:rsidR="00C27792" w:rsidRPr="00C27792" w:rsidRDefault="00C27792" w:rsidP="00C27792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</w:rPr>
      </w:pPr>
      <w:r w:rsidRPr="00C27792">
        <w:rPr>
          <w:rFonts w:ascii="Arial" w:hAnsi="Arial" w:cs="Arial"/>
        </w:rPr>
        <w:t>NAME, I don</w:t>
      </w:r>
      <w:r w:rsidR="00C214DF">
        <w:rPr>
          <w:rFonts w:ascii="Arial" w:hAnsi="Arial" w:cs="Arial"/>
        </w:rPr>
        <w:t>'</w:t>
      </w:r>
      <w:r w:rsidRPr="00C27792">
        <w:rPr>
          <w:rFonts w:ascii="Arial" w:hAnsi="Arial" w:cs="Arial"/>
        </w:rPr>
        <w:t xml:space="preserve">t want to bother you further. If you are not interested in creating residual income using a plan that has </w:t>
      </w:r>
      <w:r w:rsidR="003A1D37">
        <w:rPr>
          <w:rFonts w:ascii="Arial" w:hAnsi="Arial" w:cs="Arial"/>
        </w:rPr>
        <w:t xml:space="preserve">7 out of 10 people successfully taking action to build their business </w:t>
      </w:r>
      <w:r w:rsidRPr="00C27792">
        <w:rPr>
          <w:rFonts w:ascii="Arial" w:hAnsi="Arial" w:cs="Arial"/>
        </w:rPr>
        <w:t xml:space="preserve">and </w:t>
      </w:r>
      <w:r w:rsidR="003A1D37">
        <w:rPr>
          <w:rFonts w:ascii="Arial" w:hAnsi="Arial" w:cs="Arial"/>
        </w:rPr>
        <w:t>increase your duplication rates by 10 to 20X</w:t>
      </w:r>
      <w:r w:rsidR="00E42B2F">
        <w:rPr>
          <w:rFonts w:ascii="Arial" w:hAnsi="Arial" w:cs="Arial"/>
        </w:rPr>
        <w:t>'</w:t>
      </w:r>
      <w:r w:rsidR="003A1D37">
        <w:rPr>
          <w:rFonts w:ascii="Arial" w:hAnsi="Arial" w:cs="Arial"/>
        </w:rPr>
        <w:t>s</w:t>
      </w:r>
      <w:r w:rsidRPr="00C27792">
        <w:rPr>
          <w:rFonts w:ascii="Arial" w:hAnsi="Arial" w:cs="Arial"/>
        </w:rPr>
        <w:t>, let me know so I can stop sending you these messages. Reply N for NO interest (and I</w:t>
      </w:r>
      <w:r w:rsidR="00C214DF">
        <w:rPr>
          <w:rFonts w:ascii="Arial" w:hAnsi="Arial" w:cs="Arial"/>
        </w:rPr>
        <w:t>'</w:t>
      </w:r>
      <w:r w:rsidRPr="00C27792">
        <w:rPr>
          <w:rFonts w:ascii="Arial" w:hAnsi="Arial" w:cs="Arial"/>
        </w:rPr>
        <w:t>ll stop contacting you) or Y if you have some interest but have been busy and just not the right timing – in that case, I</w:t>
      </w:r>
      <w:r w:rsidR="00C214DF">
        <w:rPr>
          <w:rFonts w:ascii="Arial" w:hAnsi="Arial" w:cs="Arial"/>
        </w:rPr>
        <w:t>'</w:t>
      </w:r>
      <w:r w:rsidRPr="00C27792">
        <w:rPr>
          <w:rFonts w:ascii="Arial" w:hAnsi="Arial" w:cs="Arial"/>
        </w:rPr>
        <w:t>ll keep in touch – thanks</w:t>
      </w:r>
    </w:p>
    <w:p w14:paraId="596CC41E" w14:textId="77777777" w:rsidR="00C27792" w:rsidRPr="00C27792" w:rsidRDefault="00C27792" w:rsidP="00C27792"/>
    <w:p w14:paraId="3CAC96C7" w14:textId="77777777" w:rsidR="00EB4439" w:rsidRPr="005A6D33" w:rsidRDefault="00EB4439" w:rsidP="00EB4439">
      <w:pPr>
        <w:pStyle w:val="Heading3"/>
        <w:shd w:val="clear" w:color="auto" w:fill="FFFFFF"/>
        <w:spacing w:before="0" w:beforeAutospacing="0" w:after="0" w:afterAutospacing="0" w:line="288" w:lineRule="atLeast"/>
        <w:textAlignment w:val="baseline"/>
        <w:rPr>
          <w:rFonts w:ascii="Arial" w:hAnsi="Arial" w:cs="Arial"/>
          <w:b w:val="0"/>
          <w:bCs w:val="0"/>
          <w:i/>
          <w:iCs/>
          <w:sz w:val="24"/>
          <w:szCs w:val="24"/>
          <w:u w:val="single"/>
        </w:rPr>
      </w:pPr>
      <w:r w:rsidRPr="005A6D33">
        <w:rPr>
          <w:rFonts w:ascii="Arial" w:hAnsi="Arial" w:cs="Arial"/>
          <w:b w:val="0"/>
          <w:bCs w:val="0"/>
          <w:i/>
          <w:iCs/>
          <w:sz w:val="24"/>
          <w:szCs w:val="24"/>
          <w:u w:val="single"/>
        </w:rPr>
        <w:t>TEXT MESSAGE 4 REPLY IF RESPONSE IS N</w:t>
      </w:r>
    </w:p>
    <w:p w14:paraId="44212F01" w14:textId="77777777" w:rsidR="003A1D37" w:rsidRPr="00754260" w:rsidRDefault="003A1D37" w:rsidP="00EB4439">
      <w:pPr>
        <w:pStyle w:val="Heading3"/>
        <w:shd w:val="clear" w:color="auto" w:fill="FFFFFF"/>
        <w:spacing w:before="0" w:beforeAutospacing="0" w:after="0" w:afterAutospacing="0" w:line="288" w:lineRule="atLeast"/>
        <w:textAlignment w:val="baseline"/>
        <w:rPr>
          <w:rFonts w:ascii="Arial" w:hAnsi="Arial" w:cs="Arial"/>
          <w:b w:val="0"/>
          <w:bCs w:val="0"/>
          <w:i/>
          <w:iCs/>
          <w:sz w:val="24"/>
          <w:szCs w:val="24"/>
        </w:rPr>
      </w:pPr>
    </w:p>
    <w:p w14:paraId="4815039E" w14:textId="77777777" w:rsidR="00BD13C6" w:rsidRDefault="00EB4439" w:rsidP="003A1D37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cs="Arial"/>
        </w:rPr>
      </w:pPr>
      <w:r w:rsidRPr="00EB4439">
        <w:rPr>
          <w:rFonts w:ascii="Arial" w:hAnsi="Arial" w:cs="Arial"/>
        </w:rPr>
        <w:t xml:space="preserve">Thanks for letting me know. I will take you off my follow up list – should you change your mind in the future, feel free to </w:t>
      </w:r>
      <w:r w:rsidR="00754260">
        <w:rPr>
          <w:rFonts w:ascii="Arial" w:hAnsi="Arial" w:cs="Arial"/>
        </w:rPr>
        <w:t xml:space="preserve">text or </w:t>
      </w:r>
      <w:r w:rsidRPr="00EB4439">
        <w:rPr>
          <w:rFonts w:ascii="Arial" w:hAnsi="Arial" w:cs="Arial"/>
        </w:rPr>
        <w:t>call me back at XXX-XXX-XXXX – I</w:t>
      </w:r>
      <w:r w:rsidR="00C214DF">
        <w:rPr>
          <w:rFonts w:ascii="Arial" w:hAnsi="Arial" w:cs="Arial"/>
        </w:rPr>
        <w:t>'</w:t>
      </w:r>
      <w:r w:rsidRPr="00EB4439">
        <w:rPr>
          <w:rFonts w:ascii="Arial" w:hAnsi="Arial" w:cs="Arial"/>
        </w:rPr>
        <w:t>ll be happy to help you then.</w:t>
      </w:r>
    </w:p>
    <w:p w14:paraId="69389E76" w14:textId="77777777" w:rsidR="00BD13C6" w:rsidRPr="00EB4439" w:rsidRDefault="00BD13C6" w:rsidP="00EB4439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</w:rPr>
      </w:pPr>
    </w:p>
    <w:p w14:paraId="3C23FB72" w14:textId="5355036A" w:rsidR="00EB4439" w:rsidRDefault="00EB4439" w:rsidP="00EB4439">
      <w:pPr>
        <w:pStyle w:val="Heading3"/>
        <w:shd w:val="clear" w:color="auto" w:fill="FFFFFF"/>
        <w:spacing w:before="0" w:beforeAutospacing="0" w:after="0" w:afterAutospacing="0" w:line="288" w:lineRule="atLeast"/>
        <w:textAlignment w:val="baseline"/>
        <w:rPr>
          <w:rFonts w:ascii="Arial" w:hAnsi="Arial" w:cs="Arial"/>
          <w:b w:val="0"/>
          <w:bCs w:val="0"/>
          <w:i/>
          <w:iCs/>
          <w:sz w:val="24"/>
          <w:szCs w:val="24"/>
          <w:u w:val="single"/>
        </w:rPr>
      </w:pPr>
      <w:r w:rsidRPr="00EB4439">
        <w:rPr>
          <w:rFonts w:ascii="Arial" w:hAnsi="Arial" w:cs="Arial"/>
          <w:b w:val="0"/>
          <w:bCs w:val="0"/>
          <w:i/>
          <w:iCs/>
          <w:sz w:val="24"/>
          <w:szCs w:val="24"/>
          <w:u w:val="single"/>
        </w:rPr>
        <w:t>TEXT MESSAGE 4 REPLY IF RESPONSE IS Y</w:t>
      </w:r>
    </w:p>
    <w:p w14:paraId="7F70D3F1" w14:textId="77777777" w:rsidR="005A6D33" w:rsidRPr="00EB4439" w:rsidRDefault="005A6D33" w:rsidP="00EB4439">
      <w:pPr>
        <w:pStyle w:val="Heading3"/>
        <w:shd w:val="clear" w:color="auto" w:fill="FFFFFF"/>
        <w:spacing w:before="0" w:beforeAutospacing="0" w:after="0" w:afterAutospacing="0" w:line="288" w:lineRule="atLeast"/>
        <w:textAlignment w:val="baseline"/>
        <w:rPr>
          <w:rFonts w:ascii="Arial" w:hAnsi="Arial" w:cs="Arial"/>
          <w:b w:val="0"/>
          <w:bCs w:val="0"/>
          <w:i/>
          <w:iCs/>
          <w:sz w:val="24"/>
          <w:szCs w:val="24"/>
          <w:u w:val="single"/>
        </w:rPr>
      </w:pPr>
    </w:p>
    <w:p w14:paraId="4B721171" w14:textId="77777777" w:rsidR="00C27792" w:rsidRDefault="00EB4439" w:rsidP="00C214DF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</w:rPr>
      </w:pPr>
      <w:r w:rsidRPr="00EB4439">
        <w:rPr>
          <w:rFonts w:ascii="Arial" w:hAnsi="Arial" w:cs="Arial"/>
        </w:rPr>
        <w:t>Great, I understand how timing is – I</w:t>
      </w:r>
      <w:r w:rsidR="00C214DF">
        <w:rPr>
          <w:rFonts w:ascii="Arial" w:hAnsi="Arial" w:cs="Arial"/>
        </w:rPr>
        <w:t>'</w:t>
      </w:r>
      <w:r w:rsidRPr="00EB4439">
        <w:rPr>
          <w:rFonts w:ascii="Arial" w:hAnsi="Arial" w:cs="Arial"/>
        </w:rPr>
        <w:t>ll reach back in a month, or you can reply to this text to let me know a good time to check back with you – thanks.</w:t>
      </w:r>
    </w:p>
    <w:p w14:paraId="7213EB66" w14:textId="77777777" w:rsidR="003A1D37" w:rsidRDefault="003A1D37" w:rsidP="00C214DF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</w:rPr>
      </w:pPr>
    </w:p>
    <w:p w14:paraId="013A8F9C" w14:textId="77777777" w:rsidR="003A1D37" w:rsidRDefault="003A1D37" w:rsidP="00C214DF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003A1D37">
        <w:rPr>
          <w:rFonts w:ascii="Arial" w:hAnsi="Arial" w:cs="Arial"/>
          <w:sz w:val="22"/>
          <w:szCs w:val="22"/>
        </w:rPr>
        <w:t>[</w:t>
      </w:r>
      <w:r w:rsidRPr="003A1D37">
        <w:rPr>
          <w:rFonts w:ascii="Arial" w:hAnsi="Arial" w:cs="Arial"/>
          <w:b/>
          <w:bCs/>
          <w:sz w:val="22"/>
          <w:szCs w:val="22"/>
        </w:rPr>
        <w:t>NOTE</w:t>
      </w:r>
      <w:r w:rsidRPr="003A1D37">
        <w:rPr>
          <w:rFonts w:ascii="Arial" w:hAnsi="Arial" w:cs="Arial"/>
          <w:sz w:val="22"/>
          <w:szCs w:val="22"/>
        </w:rPr>
        <w:t>: Add a call back in a month to your calendar and repeat this process again]</w:t>
      </w:r>
    </w:p>
    <w:p w14:paraId="3EA40859" w14:textId="77777777" w:rsidR="003A1D37" w:rsidRDefault="003A1D37" w:rsidP="00C214DF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</w:p>
    <w:p w14:paraId="35E10C69" w14:textId="77777777" w:rsidR="003A1D37" w:rsidRPr="003A1D37" w:rsidRDefault="003A1D37" w:rsidP="00C214DF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</w:p>
    <w:sectPr w:rsidR="003A1D37" w:rsidRPr="003A1D37" w:rsidSect="00F811E9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DE680E" w14:textId="77777777" w:rsidR="00671185" w:rsidRDefault="00671185" w:rsidP="003A1D37">
      <w:r>
        <w:separator/>
      </w:r>
    </w:p>
  </w:endnote>
  <w:endnote w:type="continuationSeparator" w:id="0">
    <w:p w14:paraId="0A9F0E0E" w14:textId="77777777" w:rsidR="00671185" w:rsidRDefault="00671185" w:rsidP="003A1D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8483253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3CAC13" w14:textId="77777777" w:rsidR="003A1D37" w:rsidRDefault="003A1D37" w:rsidP="003A1D37">
        <w:pPr>
          <w:pStyle w:val="Footer"/>
          <w:jc w:val="right"/>
        </w:pPr>
        <w:r>
          <w:t xml:space="preserve">Page | </w:t>
        </w:r>
        <w:r w:rsidR="00F811E9">
          <w:fldChar w:fldCharType="begin"/>
        </w:r>
        <w:r>
          <w:instrText xml:space="preserve"> PAGE   \* MERGEFORMAT </w:instrText>
        </w:r>
        <w:r w:rsidR="00F811E9">
          <w:fldChar w:fldCharType="separate"/>
        </w:r>
        <w:r w:rsidR="00CB0119">
          <w:rPr>
            <w:noProof/>
          </w:rPr>
          <w:t>1</w:t>
        </w:r>
        <w:r w:rsidR="00F811E9">
          <w:rPr>
            <w:noProof/>
          </w:rPr>
          <w:fldChar w:fldCharType="end"/>
        </w:r>
      </w:p>
    </w:sdtContent>
  </w:sdt>
  <w:p w14:paraId="21A222C1" w14:textId="77777777" w:rsidR="003A1D37" w:rsidRDefault="003A1D3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CD6D51" w14:textId="77777777" w:rsidR="00671185" w:rsidRDefault="00671185" w:rsidP="003A1D37">
      <w:r>
        <w:separator/>
      </w:r>
    </w:p>
  </w:footnote>
  <w:footnote w:type="continuationSeparator" w:id="0">
    <w:p w14:paraId="608E169E" w14:textId="77777777" w:rsidR="00671185" w:rsidRDefault="00671185" w:rsidP="003A1D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35FFCC" w14:textId="77777777" w:rsidR="003A1D37" w:rsidRDefault="003A1D37" w:rsidP="003A1D37">
    <w:pPr>
      <w:pStyle w:val="Header"/>
    </w:pPr>
    <w:r>
      <w:rPr>
        <w:noProof/>
        <w:lang w:val="en-CA" w:eastAsia="en-CA"/>
      </w:rPr>
      <w:drawing>
        <wp:inline distT="0" distB="0" distL="0" distR="0" wp14:anchorId="11C474DF" wp14:editId="38C44EC7">
          <wp:extent cx="5943600" cy="527050"/>
          <wp:effectExtent l="0" t="0" r="0" b="635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5270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F024CF3"/>
    <w:multiLevelType w:val="multilevel"/>
    <w:tmpl w:val="D9D8D6DC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0NDA0N7MwMDe2NDFS0lEKTi0uzszPAymwqAUATHHaaywAAAA="/>
  </w:docVars>
  <w:rsids>
    <w:rsidRoot w:val="00384A3A"/>
    <w:rsid w:val="000B678A"/>
    <w:rsid w:val="00183A7A"/>
    <w:rsid w:val="00200262"/>
    <w:rsid w:val="00232F1E"/>
    <w:rsid w:val="002527E0"/>
    <w:rsid w:val="00283918"/>
    <w:rsid w:val="00384A3A"/>
    <w:rsid w:val="003A1D37"/>
    <w:rsid w:val="003F04C9"/>
    <w:rsid w:val="004D68B6"/>
    <w:rsid w:val="00577C8E"/>
    <w:rsid w:val="00580A07"/>
    <w:rsid w:val="00593DAC"/>
    <w:rsid w:val="005A06AC"/>
    <w:rsid w:val="005A6D33"/>
    <w:rsid w:val="00607635"/>
    <w:rsid w:val="00671185"/>
    <w:rsid w:val="00680271"/>
    <w:rsid w:val="00717B0E"/>
    <w:rsid w:val="00754260"/>
    <w:rsid w:val="00793F65"/>
    <w:rsid w:val="0080091A"/>
    <w:rsid w:val="009A1CF6"/>
    <w:rsid w:val="009C4836"/>
    <w:rsid w:val="00A91B72"/>
    <w:rsid w:val="00AB6904"/>
    <w:rsid w:val="00AC5E7F"/>
    <w:rsid w:val="00B55A95"/>
    <w:rsid w:val="00B72A56"/>
    <w:rsid w:val="00BD13C6"/>
    <w:rsid w:val="00BF1BF9"/>
    <w:rsid w:val="00C214DF"/>
    <w:rsid w:val="00C27792"/>
    <w:rsid w:val="00C95B15"/>
    <w:rsid w:val="00C95B7C"/>
    <w:rsid w:val="00CB0119"/>
    <w:rsid w:val="00DB0ACF"/>
    <w:rsid w:val="00DC37A5"/>
    <w:rsid w:val="00E42B2F"/>
    <w:rsid w:val="00EB4439"/>
    <w:rsid w:val="00EB6D89"/>
    <w:rsid w:val="00EC6EE6"/>
    <w:rsid w:val="00F811E9"/>
    <w:rsid w:val="00FC46DF"/>
    <w:rsid w:val="00FF3E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61E015"/>
  <w15:docId w15:val="{DB3299AF-961B-4F68-B84B-F4881952FE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 Unicode MS" w:hAnsi="Arial" w:cs="Arial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779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cs="Times New Roman"/>
      <w:sz w:val="24"/>
      <w:szCs w:val="24"/>
      <w:bdr w:val="nil"/>
    </w:rPr>
  </w:style>
  <w:style w:type="paragraph" w:styleId="Heading3">
    <w:name w:val="heading 3"/>
    <w:basedOn w:val="Normal"/>
    <w:link w:val="Heading3Char"/>
    <w:uiPriority w:val="9"/>
    <w:qFormat/>
    <w:rsid w:val="00C2779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outlineLvl w:val="2"/>
    </w:pPr>
    <w:rPr>
      <w:rFonts w:ascii="Times New Roman" w:eastAsia="Times New Roman" w:hAnsi="Times New Roman"/>
      <w:b/>
      <w:bCs/>
      <w:sz w:val="27"/>
      <w:szCs w:val="27"/>
      <w:bdr w:val="none" w:sz="0" w:space="0" w:color="auto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593DAC"/>
    <w:pPr>
      <w:keepNext/>
      <w:keepLines/>
      <w:numPr>
        <w:ilvl w:val="4"/>
        <w:numId w:val="3"/>
      </w:numPr>
      <w:spacing w:before="40"/>
      <w:outlineLvl w:val="4"/>
    </w:pPr>
    <w:rPr>
      <w:rFonts w:eastAsiaTheme="majorEastAsia" w:cstheme="majorBidi"/>
      <w:color w:val="000000" w:themeColor="text1"/>
      <w:sz w:val="22"/>
    </w:rPr>
  </w:style>
  <w:style w:type="paragraph" w:styleId="Heading6">
    <w:name w:val="heading 6"/>
    <w:basedOn w:val="Normal"/>
    <w:next w:val="Normal"/>
    <w:link w:val="Heading6Char"/>
    <w:autoRedefine/>
    <w:uiPriority w:val="9"/>
    <w:unhideWhenUsed/>
    <w:qFormat/>
    <w:rsid w:val="00593DAC"/>
    <w:pPr>
      <w:keepNext/>
      <w:keepLines/>
      <w:numPr>
        <w:ilvl w:val="5"/>
        <w:numId w:val="5"/>
      </w:numPr>
      <w:spacing w:before="40"/>
      <w:outlineLvl w:val="5"/>
    </w:pPr>
    <w:rPr>
      <w:rFonts w:eastAsiaTheme="majorEastAsia" w:cstheme="majorBidi"/>
      <w:color w:val="000000" w:themeColor="text1"/>
      <w:sz w:val="22"/>
    </w:rPr>
  </w:style>
  <w:style w:type="paragraph" w:styleId="Heading7">
    <w:name w:val="heading 7"/>
    <w:basedOn w:val="Normal"/>
    <w:next w:val="Normal"/>
    <w:link w:val="Heading7Char"/>
    <w:autoRedefine/>
    <w:uiPriority w:val="9"/>
    <w:unhideWhenUsed/>
    <w:qFormat/>
    <w:rsid w:val="00593DAC"/>
    <w:pPr>
      <w:keepNext/>
      <w:keepLines/>
      <w:numPr>
        <w:ilvl w:val="6"/>
        <w:numId w:val="5"/>
      </w:numPr>
      <w:spacing w:before="40"/>
      <w:outlineLvl w:val="6"/>
    </w:pPr>
    <w:rPr>
      <w:rFonts w:eastAsiaTheme="majorEastAsia" w:cstheme="majorBidi"/>
      <w:i/>
      <w:iCs/>
      <w:color w:val="000000" w:themeColor="text1"/>
      <w:sz w:val="22"/>
    </w:rPr>
  </w:style>
  <w:style w:type="paragraph" w:styleId="Heading8">
    <w:name w:val="heading 8"/>
    <w:basedOn w:val="Normal"/>
    <w:next w:val="Normal"/>
    <w:link w:val="Heading8Char"/>
    <w:autoRedefine/>
    <w:uiPriority w:val="9"/>
    <w:unhideWhenUsed/>
    <w:qFormat/>
    <w:rsid w:val="00593DAC"/>
    <w:pPr>
      <w:keepNext/>
      <w:keepLines/>
      <w:numPr>
        <w:ilvl w:val="7"/>
        <w:numId w:val="5"/>
      </w:numPr>
      <w:spacing w:before="40"/>
      <w:outlineLvl w:val="7"/>
    </w:pPr>
    <w:rPr>
      <w:rFonts w:eastAsiaTheme="majorEastAsia" w:cstheme="majorBidi"/>
      <w:color w:val="000000" w:themeColor="text1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8Char">
    <w:name w:val="Heading 8 Char"/>
    <w:basedOn w:val="DefaultParagraphFont"/>
    <w:link w:val="Heading8"/>
    <w:uiPriority w:val="9"/>
    <w:rsid w:val="00593DAC"/>
    <w:rPr>
      <w:rFonts w:eastAsiaTheme="majorEastAsia" w:cstheme="majorBidi"/>
      <w:color w:val="000000" w:themeColor="text1"/>
      <w:szCs w:val="21"/>
      <w:shd w:val="clear" w:color="auto" w:fill="FFFFFF"/>
    </w:rPr>
  </w:style>
  <w:style w:type="character" w:customStyle="1" w:styleId="Heading5Char">
    <w:name w:val="Heading 5 Char"/>
    <w:basedOn w:val="DefaultParagraphFont"/>
    <w:link w:val="Heading5"/>
    <w:uiPriority w:val="9"/>
    <w:rsid w:val="00593DAC"/>
    <w:rPr>
      <w:rFonts w:eastAsiaTheme="majorEastAsia" w:cstheme="majorBidi"/>
      <w:color w:val="000000" w:themeColor="text1"/>
      <w:szCs w:val="24"/>
      <w:shd w:val="clear" w:color="auto" w:fill="FFFFFF"/>
    </w:rPr>
  </w:style>
  <w:style w:type="character" w:customStyle="1" w:styleId="Heading7Char">
    <w:name w:val="Heading 7 Char"/>
    <w:basedOn w:val="DefaultParagraphFont"/>
    <w:link w:val="Heading7"/>
    <w:uiPriority w:val="9"/>
    <w:rsid w:val="00593DAC"/>
    <w:rPr>
      <w:rFonts w:eastAsiaTheme="majorEastAsia" w:cstheme="majorBidi"/>
      <w:i/>
      <w:iCs/>
      <w:color w:val="000000" w:themeColor="text1"/>
      <w:szCs w:val="24"/>
      <w:shd w:val="clear" w:color="auto" w:fill="FFFFFF"/>
    </w:rPr>
  </w:style>
  <w:style w:type="character" w:customStyle="1" w:styleId="Heading6Char">
    <w:name w:val="Heading 6 Char"/>
    <w:basedOn w:val="DefaultParagraphFont"/>
    <w:link w:val="Heading6"/>
    <w:uiPriority w:val="9"/>
    <w:rsid w:val="00593DAC"/>
    <w:rPr>
      <w:rFonts w:eastAsiaTheme="majorEastAsia" w:cstheme="majorBidi"/>
      <w:color w:val="000000" w:themeColor="text1"/>
      <w:szCs w:val="24"/>
      <w:shd w:val="clear" w:color="auto" w:fill="FFFFFF"/>
    </w:rPr>
  </w:style>
  <w:style w:type="character" w:styleId="Hyperlink">
    <w:name w:val="Hyperlink"/>
    <w:basedOn w:val="DefaultParagraphFont"/>
    <w:uiPriority w:val="99"/>
    <w:semiHidden/>
    <w:unhideWhenUsed/>
    <w:rsid w:val="00C27792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C27792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C2779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ascii="Times New Roman" w:eastAsia="Times New Roman" w:hAnsi="Times New Roman"/>
      <w:bdr w:val="none" w:sz="0" w:space="0" w:color="auto"/>
    </w:rPr>
  </w:style>
  <w:style w:type="paragraph" w:styleId="Header">
    <w:name w:val="header"/>
    <w:basedOn w:val="Normal"/>
    <w:link w:val="HeaderChar"/>
    <w:uiPriority w:val="99"/>
    <w:unhideWhenUsed/>
    <w:rsid w:val="003A1D3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A1D37"/>
    <w:rPr>
      <w:rFonts w:cs="Times New Roman"/>
      <w:sz w:val="24"/>
      <w:szCs w:val="24"/>
      <w:bdr w:val="nil"/>
    </w:rPr>
  </w:style>
  <w:style w:type="paragraph" w:styleId="Footer">
    <w:name w:val="footer"/>
    <w:basedOn w:val="Normal"/>
    <w:link w:val="FooterChar"/>
    <w:uiPriority w:val="99"/>
    <w:unhideWhenUsed/>
    <w:rsid w:val="003A1D3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A1D37"/>
    <w:rPr>
      <w:rFonts w:cs="Times New Roman"/>
      <w:sz w:val="24"/>
      <w:szCs w:val="24"/>
      <w:bdr w:val="ni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7B0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7B0E"/>
    <w:rPr>
      <w:rFonts w:ascii="Tahoma" w:hAnsi="Tahoma" w:cs="Tahoma"/>
      <w:sz w:val="16"/>
      <w:szCs w:val="16"/>
      <w:bdr w:val="nil"/>
    </w:rPr>
  </w:style>
  <w:style w:type="character" w:styleId="CommentReference">
    <w:name w:val="annotation reference"/>
    <w:basedOn w:val="DefaultParagraphFont"/>
    <w:uiPriority w:val="99"/>
    <w:semiHidden/>
    <w:unhideWhenUsed/>
    <w:rsid w:val="00717B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7B0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7B0E"/>
    <w:rPr>
      <w:rFonts w:cs="Times New Roman"/>
      <w:sz w:val="20"/>
      <w:szCs w:val="20"/>
      <w:bdr w:val="ni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7B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7B0E"/>
    <w:rPr>
      <w:rFonts w:cs="Times New Roman"/>
      <w:b/>
      <w:bCs/>
      <w:sz w:val="20"/>
      <w:szCs w:val="20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178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0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2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7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2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8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73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BF16D6-38C0-4617-8A1F-E72FC8079D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943</Words>
  <Characters>537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ll Gluth</dc:creator>
  <cp:lastModifiedBy>Bill Gluth</cp:lastModifiedBy>
  <cp:revision>2</cp:revision>
  <dcterms:created xsi:type="dcterms:W3CDTF">2021-02-24T20:22:00Z</dcterms:created>
  <dcterms:modified xsi:type="dcterms:W3CDTF">2021-02-24T20:22:00Z</dcterms:modified>
</cp:coreProperties>
</file>